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2E4CC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r w:rsidRPr="001B3D1D">
        <w:rPr>
          <w:rFonts w:ascii="Impact" w:eastAsia="Times New Roman" w:hAnsi="Impact" w:cs="Tahoma"/>
          <w:color w:val="CC0000"/>
          <w:sz w:val="42"/>
          <w:szCs w:val="42"/>
        </w:rPr>
        <w:fldChar w:fldCharType="begin"/>
      </w:r>
      <w:r w:rsidRPr="001B3D1D">
        <w:rPr>
          <w:rFonts w:ascii="Impact" w:eastAsia="Times New Roman" w:hAnsi="Impact" w:cs="Tahoma"/>
          <w:color w:val="CC0000"/>
          <w:sz w:val="42"/>
          <w:szCs w:val="42"/>
        </w:rPr>
        <w:instrText xml:space="preserve"> HYPERLINK "https://geekdudes.wordpress.com/2018/11/23/installing-and-configuring-puppetdb-on-centos7/" \o "Permanent link to Installing and configuring PuppetDB on CentOS 7" </w:instrText>
      </w:r>
      <w:r w:rsidRPr="001B3D1D">
        <w:rPr>
          <w:rFonts w:ascii="Impact" w:eastAsia="Times New Roman" w:hAnsi="Impact" w:cs="Tahoma"/>
          <w:color w:val="CC0000"/>
          <w:sz w:val="42"/>
          <w:szCs w:val="42"/>
        </w:rPr>
        <w:fldChar w:fldCharType="separate"/>
      </w:r>
      <w:r w:rsidRPr="001B3D1D">
        <w:rPr>
          <w:rFonts w:ascii="Impact" w:eastAsia="Times New Roman" w:hAnsi="Impact" w:cs="Tahoma"/>
          <w:color w:val="CC0000"/>
          <w:sz w:val="42"/>
          <w:szCs w:val="42"/>
          <w:u w:val="single"/>
          <w:bdr w:val="none" w:sz="0" w:space="0" w:color="auto" w:frame="1"/>
        </w:rPr>
        <w:t xml:space="preserve">Installing and configuring </w:t>
      </w:r>
      <w:proofErr w:type="spellStart"/>
      <w:r w:rsidRPr="001B3D1D">
        <w:rPr>
          <w:rFonts w:ascii="Impact" w:eastAsia="Times New Roman" w:hAnsi="Impact" w:cs="Tahoma"/>
          <w:color w:val="CC0000"/>
          <w:sz w:val="42"/>
          <w:szCs w:val="42"/>
          <w:u w:val="single"/>
          <w:bdr w:val="none" w:sz="0" w:space="0" w:color="auto" w:frame="1"/>
        </w:rPr>
        <w:t>PuppetDB</w:t>
      </w:r>
      <w:proofErr w:type="spellEnd"/>
      <w:r w:rsidRPr="001B3D1D">
        <w:rPr>
          <w:rFonts w:ascii="Impact" w:eastAsia="Times New Roman" w:hAnsi="Impact" w:cs="Tahoma"/>
          <w:color w:val="CC0000"/>
          <w:sz w:val="42"/>
          <w:szCs w:val="42"/>
          <w:u w:val="single"/>
          <w:bdr w:val="none" w:sz="0" w:space="0" w:color="auto" w:frame="1"/>
        </w:rPr>
        <w:t xml:space="preserve"> on CentOS 7</w:t>
      </w:r>
      <w:r w:rsidRPr="001B3D1D">
        <w:rPr>
          <w:rFonts w:ascii="Impact" w:eastAsia="Times New Roman" w:hAnsi="Impact" w:cs="Tahoma"/>
          <w:color w:val="CC0000"/>
          <w:sz w:val="42"/>
          <w:szCs w:val="42"/>
        </w:rPr>
        <w:fldChar w:fldCharType="end"/>
      </w:r>
    </w:p>
    <w:p w14:paraId="13B051EF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23, 2018 in </w:t>
      </w:r>
      <w:hyperlink r:id="rId5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Linux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6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6E43FFE9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7" w:anchor="respond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0</w:t>
        </w:r>
      </w:hyperlink>
    </w:p>
    <w:p w14:paraId="41BD6F6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is open source storage service for Puppet nodes</w:t>
      </w:r>
    </w:p>
    <w:p w14:paraId="1B68841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Installation</w:t>
      </w:r>
    </w:p>
    <w:p w14:paraId="13A01184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In this exampl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ostgresq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11 is installed</w:t>
      </w:r>
    </w:p>
    <w:p w14:paraId="7ECCC06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pm -Uvh </w:t>
      </w:r>
      <w:hyperlink r:id="rId8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https://download.postgresql.org/pub/repos/yum/11/redhat/rhel-7-x86_64/pgdg-centos11-11-2.noarch.rp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>yum install postgresql11-server postgresql11-contrib</w:t>
      </w:r>
    </w:p>
    <w:p w14:paraId="0FFE2C4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Initializ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ostgresql</w:t>
      </w:r>
      <w:proofErr w:type="spellEnd"/>
    </w:p>
    <w:p w14:paraId="24F45E68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us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/pgsql-11/bin/postgresql-11-setup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itdb</w:t>
      </w:r>
      <w:proofErr w:type="spellEnd"/>
    </w:p>
    <w:p w14:paraId="4DD6766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Start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ostrgeSQ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service</w:t>
      </w:r>
    </w:p>
    <w:p w14:paraId="37881C5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enable postgresql-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11.service</w:t>
      </w:r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tart postgresql-11.service</w:t>
      </w:r>
    </w:p>
    <w:p w14:paraId="7BB4ED4E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Switch to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ostgres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user, create user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and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database</w:t>
      </w:r>
    </w:p>
    <w:p w14:paraId="6700BB2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u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ostgre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ateus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DRSP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ate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E UTF8 -O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sq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c 'create extension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g_trgm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</w:t>
      </w:r>
    </w:p>
    <w:p w14:paraId="22189DB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  /var/lib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gsq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11/data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pg_hba.conf</w:t>
      </w:r>
      <w:proofErr w:type="spellEnd"/>
      <w:proofErr w:type="gramEnd"/>
    </w:p>
    <w:p w14:paraId="25672117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51F2EC32" wp14:editId="6F5C08E9">
            <wp:extent cx="5848350" cy="2724150"/>
            <wp:effectExtent l="0" t="0" r="0" b="0"/>
            <wp:docPr id="1" name="Picture 1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D3E4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Install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</w:p>
    <w:p w14:paraId="79FA27B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pm -Uvh </w:t>
      </w:r>
      <w:hyperlink r:id="rId10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https://yum.puppetlabs.com/puppet5/puppet5-release-el-7.noarch.rp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 xml:space="preserve">yum install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</w:p>
    <w:p w14:paraId="0CD28B1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f.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database.ini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, specify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username/password</w:t>
      </w:r>
    </w:p>
    <w:p w14:paraId="042F079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database]</w:t>
      </w:r>
    </w:p>
    <w:p w14:paraId="1B42E69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lass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rg.postgresql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.Driver</w:t>
      </w:r>
      <w:proofErr w:type="spellEnd"/>
    </w:p>
    <w:p w14:paraId="7095650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subprotocol =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ostgresql</w:t>
      </w:r>
      <w:proofErr w:type="spellEnd"/>
    </w:p>
    <w:p w14:paraId="2E50C70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BEF641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The database address, i.e. //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HOST:PORT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DATABASE_NAME</w:t>
      </w:r>
    </w:p>
    <w:p w14:paraId="59DF30A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//localhost:5432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db</w:t>
      </w:r>
      <w:proofErr w:type="spellEnd"/>
    </w:p>
    <w:p w14:paraId="6259508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77416A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Connect as a specific user</w:t>
      </w:r>
    </w:p>
    <w:p w14:paraId="5B96C27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username =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db</w:t>
      </w:r>
      <w:proofErr w:type="spellEnd"/>
    </w:p>
    <w:p w14:paraId="41AE297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17A825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Use a specific password</w:t>
      </w:r>
    </w:p>
    <w:p w14:paraId="63E72CF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password =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db</w:t>
      </w:r>
      <w:proofErr w:type="spellEnd"/>
    </w:p>
    <w:p w14:paraId="36B4755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f.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jetty.ini</w:t>
      </w:r>
    </w:p>
    <w:p w14:paraId="440574C0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Uncomment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 = 0.0.0.0</w:t>
      </w:r>
    </w:p>
    <w:p w14:paraId="205CB8CD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lastRenderedPageBreak/>
        <w:t>REPORT THIS AD</w:t>
      </w:r>
    </w:p>
    <w:p w14:paraId="202A5C2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sysconfig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and re-map memory needed for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>JAVA_ARGS="-Xmx192m</w:t>
      </w:r>
    </w:p>
    <w:p w14:paraId="141E092E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Start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</w:p>
    <w:p w14:paraId="5F52E85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tart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amp;&amp;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enable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</w:p>
    <w:p w14:paraId="0AA898D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Setting Puppet server</w:t>
      </w:r>
    </w:p>
    <w:p w14:paraId="00FC494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make sur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DNS name is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resolveable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(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hosts)</w:t>
      </w:r>
    </w:p>
    <w:p w14:paraId="6993BBB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  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puppet.conf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,ad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following lines</w:t>
      </w:r>
    </w:p>
    <w:p w14:paraId="63968CD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master]</w:t>
      </w:r>
    </w:p>
    <w:p w14:paraId="21A6F6F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toreconfig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true</w:t>
      </w:r>
    </w:p>
    <w:p w14:paraId="1D5D452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toreconfigs_backen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db</w:t>
      </w:r>
      <w:proofErr w:type="spellEnd"/>
    </w:p>
    <w:p w14:paraId="1E33112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puppetdb.conf</w:t>
      </w:r>
      <w:proofErr w:type="spellEnd"/>
    </w:p>
    <w:p w14:paraId="28260E8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main]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rver_url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</w:t>
      </w:r>
      <w:hyperlink r:id="rId11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https://puppetdb.example.com:8081/</w:t>
        </w:r>
      </w:hyperlink>
    </w:p>
    <w:p w14:paraId="57078F68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routes.yaml</w:t>
      </w:r>
      <w:proofErr w:type="spellEnd"/>
    </w:p>
    <w:p w14:paraId="58155E2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--</w:t>
      </w:r>
    </w:p>
    <w:p w14:paraId="46C8C73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aster:</w:t>
      </w:r>
    </w:p>
    <w:p w14:paraId="1F8E8D4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acts:</w:t>
      </w:r>
    </w:p>
    <w:p w14:paraId="3ACE948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terminus: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db</w:t>
      </w:r>
      <w:proofErr w:type="spellEnd"/>
    </w:p>
    <w:p w14:paraId="2225515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cache: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yaml</w:t>
      </w:r>
      <w:proofErr w:type="spellEnd"/>
    </w:p>
    <w:p w14:paraId="0CAF57D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install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-termini and restart puppet server</w:t>
      </w:r>
    </w:p>
    <w:p w14:paraId="3DC8D08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yum install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termini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restart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5BF3CE1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n puppet node run puppet -t</w:t>
      </w:r>
    </w:p>
    <w:p w14:paraId="3335168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 xml:space="preserve">Login to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and verify data from node ar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transfere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to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db</w:t>
      </w:r>
      <w:proofErr w:type="spellEnd"/>
    </w:p>
    <w:p w14:paraId="16AEF7C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sq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h localhost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&gt;\x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d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&gt;select * from catalogs;</w:t>
      </w:r>
    </w:p>
    <w:p w14:paraId="5164CEA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38CECF2D" wp14:editId="70EEC6FD">
            <wp:extent cx="5848350" cy="3543300"/>
            <wp:effectExtent l="0" t="0" r="0" b="0"/>
            <wp:docPr id="2" name="Picture 2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titled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9E24C" w14:textId="77777777" w:rsidR="001B3D1D" w:rsidRPr="001B3D1D" w:rsidRDefault="001B3D1D" w:rsidP="001B3D1D">
      <w:pPr>
        <w:shd w:val="clear" w:color="auto" w:fill="BCC5C1"/>
        <w:spacing w:after="0" w:line="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Advertisements</w:t>
      </w:r>
    </w:p>
    <w:p w14:paraId="4A4B4577" w14:textId="77777777" w:rsidR="001B3D1D" w:rsidRPr="001B3D1D" w:rsidRDefault="001B3D1D" w:rsidP="001B3D1D">
      <w:pPr>
        <w:shd w:val="clear" w:color="auto" w:fill="BCC5C1"/>
        <w:spacing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44B4C77D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13" w:tooltip="Permanent link to Puppet Load Balancing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Puppet Load Balancing</w:t>
        </w:r>
      </w:hyperlink>
    </w:p>
    <w:p w14:paraId="6655D768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22, 2018 in </w:t>
      </w:r>
      <w:hyperlink r:id="rId14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Linux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15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06359830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16" w:anchor="respond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0</w:t>
        </w:r>
      </w:hyperlink>
    </w:p>
    <w:p w14:paraId="511C100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1354C95B" wp14:editId="36BD5BD6">
            <wp:extent cx="5848350" cy="4438650"/>
            <wp:effectExtent l="0" t="0" r="0" b="0"/>
            <wp:docPr id="3" name="Picture 3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FA4E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mast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is Load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Balancer,SSL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termination happens there, Puppet client communicates only with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mast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, and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mast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sends requests to puppetservers1/2</w:t>
      </w:r>
    </w:p>
    <w:p w14:paraId="5386DD6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 Settings </w:t>
      </w:r>
      <w:proofErr w:type="spellStart"/>
      <w:proofErr w:type="gram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puppetmaster,puppetservers</w:t>
      </w:r>
      <w:proofErr w:type="spellEnd"/>
      <w:proofErr w:type="gram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 1 and 2</w:t>
      </w:r>
    </w:p>
    <w:p w14:paraId="77E8B94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pm -Uvh </w:t>
      </w:r>
      <w:hyperlink r:id="rId18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https://yum.puppetlabs.com/puppet5/puppet5-release-el-7.noarch.rp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 yum -y install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36195C45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xport PATH=/op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in:$</w:t>
      </w:r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</w:t>
      </w:r>
    </w:p>
    <w:p w14:paraId="05F59DC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ource ~/.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ash_profile</w:t>
      </w:r>
      <w:proofErr w:type="spellEnd"/>
    </w:p>
    <w:p w14:paraId="3AB3C06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serv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f.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webserver.conf.Thi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 will configur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server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to listen on port 8141 for TLS encrypted traffic and port 18140 for unencrypted traffic.</w:t>
      </w:r>
    </w:p>
    <w:p w14:paraId="1CE8FDB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ebserver: {</w:t>
      </w:r>
    </w:p>
    <w:p w14:paraId="315A4E9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access-log-config: 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serv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request-logging.xml</w:t>
      </w:r>
    </w:p>
    <w:p w14:paraId="7084D88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lient-auth: want</w:t>
      </w:r>
    </w:p>
    <w:p w14:paraId="3373BAA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host: 0.0.0.0</w:t>
      </w:r>
    </w:p>
    <w:p w14:paraId="79CCDCE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port: 8141</w:t>
      </w:r>
    </w:p>
    <w:p w14:paraId="43437F4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host: 0.0.0.0</w:t>
      </w:r>
    </w:p>
    <w:p w14:paraId="0F75CBD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ort: 18140</w:t>
      </w:r>
    </w:p>
    <w:p w14:paraId="3519A7C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4478C9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n all machines run netstat -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nltp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to make sure ports 18140/8141 are opened</w:t>
      </w:r>
    </w:p>
    <w:p w14:paraId="37E92EE9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1978E7ED" wp14:editId="4E663801">
            <wp:extent cx="5848350" cy="1914525"/>
            <wp:effectExtent l="0" t="0" r="0" b="9525"/>
            <wp:docPr id="4" name="Picture 4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9610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puppet.conf</w:t>
      </w:r>
      <w:proofErr w:type="spellEnd"/>
    </w:p>
    <w:p w14:paraId="6DCB64B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main]</w:t>
      </w:r>
    </w:p>
    <w:p w14:paraId="2EE2A16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ertname=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</w:t>
      </w:r>
    </w:p>
    <w:p w14:paraId="4756FB2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master]</w:t>
      </w:r>
    </w:p>
    <w:p w14:paraId="6EEE085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ns_alt_name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,puppetmaster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puppetserver</w:t>
      </w:r>
      <w:proofErr w:type="spellEnd"/>
    </w:p>
    <w:p w14:paraId="3CC2F781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1E9DDA1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Settings on 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puppetserver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 1 and 2</w:t>
      </w:r>
    </w:p>
    <w:p w14:paraId="28C58AF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When a Puppet agent connects to a Puppet master, the communication is authenticated with SSL 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certificates.On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these backend servers we need to configure them to access certificate information passed in SSL certificates headers. </w:t>
      </w: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Setting allow-header-cert-info to ‘true’ puts Puppet Server in vulnerable state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. Ensure puppeservers1/1 are not reachable by an untrusted 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network.With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allow-header-cert-info set to ‘true’, authorization code will use only the client HTTP header values—not an SSL-layer client certificate—to determine the client subject name, authentication status, and trusted facts.</w:t>
      </w:r>
    </w:p>
    <w:p w14:paraId="3D70E5F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>On Puppetmaster1/2 edit 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onf.d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h.conf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and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add following line at the beginning of file:allow-header-cert-info: true</w:t>
      </w:r>
    </w:p>
    <w:p w14:paraId="2F3241F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authorization: {</w:t>
      </w:r>
    </w:p>
    <w:p w14:paraId="361889E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version: 1</w:t>
      </w:r>
    </w:p>
    <w:p w14:paraId="666F241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 allow-header-cert-info: true</w:t>
      </w:r>
    </w:p>
    <w:p w14:paraId="50C8FAB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 rules: [</w:t>
      </w:r>
    </w:p>
    <w:p w14:paraId="4946652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{</w:t>
      </w:r>
    </w:p>
    <w:p w14:paraId="2CA3E8AE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…………………………..</w:t>
      </w:r>
    </w:p>
    <w:p w14:paraId="27222EA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Create SSL Certificate on 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puppetmaster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 (Load Balancer)</w:t>
      </w:r>
    </w:p>
    <w:p w14:paraId="6565B06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itialize CA certificate</w:t>
      </w:r>
    </w:p>
    <w:p w14:paraId="092CA46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list -a</w:t>
      </w:r>
    </w:p>
    <w:p w14:paraId="10AACB9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certificate request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ificate generate -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n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-alt-names </w:t>
      </w:r>
      <w:proofErr w:type="spellStart"/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,puppetmaster</w:t>
      </w:r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puppetserv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master.example.com --ca-location local</w:t>
      </w:r>
    </w:p>
    <w:p w14:paraId="035256F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Issue certificate</w:t>
      </w:r>
    </w:p>
    <w:p w14:paraId="08DE66F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sign puppetmaster.example.com --allow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n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alt-names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 xml:space="preserve">puppet certificate 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nd</w:t>
      </w:r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master.example.com --ca-location local</w:t>
      </w:r>
    </w:p>
    <w:p w14:paraId="5721F96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n Puppetserver1/2 remove contents of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folder</w:t>
      </w:r>
    </w:p>
    <w:p w14:paraId="4D69370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Now, from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mast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copy content of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 to the same location of puppetserver1/2</w:t>
      </w:r>
    </w:p>
    <w:p w14:paraId="586FE91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d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cp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r * root@172.23.124.228: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s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cp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r * root@172.23.124.230: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s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</w:p>
    <w:p w14:paraId="584D2ADC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nce certificates are copied, on puppetserver1/2 execute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list -a</w:t>
      </w:r>
    </w:p>
    <w:p w14:paraId="2372132A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>all copied certificates should be recognized by both puppet backend servers.</w:t>
      </w:r>
    </w:p>
    <w:p w14:paraId="6A55F28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On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mast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(Load Balancer) install apache and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mod_ssl</w:t>
      </w:r>
      <w:proofErr w:type="spellEnd"/>
    </w:p>
    <w:p w14:paraId="7E46B8D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yum install httpd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od_ssl</w:t>
      </w:r>
      <w:proofErr w:type="spellEnd"/>
    </w:p>
    <w:p w14:paraId="7A2E74C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httpd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f.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puppetlb.conf</w:t>
      </w:r>
      <w:proofErr w:type="spellEnd"/>
    </w:p>
    <w:p w14:paraId="63432AF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isten 8140</w:t>
      </w:r>
    </w:p>
    <w:p w14:paraId="22D35D5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21B144E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rver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</w:t>
      </w:r>
    </w:p>
    <w:p w14:paraId="28ADFBE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5A5DBE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Engin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on</w:t>
      </w:r>
    </w:p>
    <w:p w14:paraId="36F1367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Protoco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ALL +TLSv1 +TLSv1.1 +TLSv1.2</w:t>
      </w:r>
    </w:p>
    <w:p w14:paraId="5EC2F9A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CipherSu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LL:!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H:RC4+RSA:+HIGH:+MEDIUM:-LOW:-SSLv2:-EXP</w:t>
      </w:r>
    </w:p>
    <w:p w14:paraId="78F12D2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75DF9B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CertificateFil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certs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.pem</w:t>
      </w:r>
      <w:proofErr w:type="spellEnd"/>
    </w:p>
    <w:p w14:paraId="4B411B4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CertificateKeyFil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/etc/puppetlabs/puppet/ssl/private_keys/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puppetmaster.example.com.pem</w:t>
      </w:r>
    </w:p>
    <w:p w14:paraId="1BC01EB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CertificateChainFil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ca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a_crt.pem</w:t>
      </w:r>
      <w:proofErr w:type="spellEnd"/>
    </w:p>
    <w:p w14:paraId="3466A3C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CACertificateFil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ca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a_crt.pem</w:t>
      </w:r>
      <w:proofErr w:type="spellEnd"/>
    </w:p>
    <w:p w14:paraId="60A6C31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8973E7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CARevocationFil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ca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a_crl.pem</w:t>
      </w:r>
      <w:proofErr w:type="spellEnd"/>
    </w:p>
    <w:p w14:paraId="5D4457C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VerifyClien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optional</w:t>
      </w:r>
    </w:p>
    <w:p w14:paraId="21E7A97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VerifyDep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1</w:t>
      </w:r>
    </w:p>
    <w:p w14:paraId="4F5DC52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SLOption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tdEnvVar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portCertData</w:t>
      </w:r>
      <w:proofErr w:type="spellEnd"/>
    </w:p>
    <w:p w14:paraId="5B60369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51C04A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questHead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unset X-Forwarded-For</w:t>
      </w:r>
    </w:p>
    <w:p w14:paraId="6EEAFF1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questHead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et X-SSL-Subject %{SSL_CLIENT_S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N}e</w:t>
      </w:r>
      <w:proofErr w:type="gramEnd"/>
    </w:p>
    <w:p w14:paraId="4848E45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questHead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et X-Client-DN %{SSL_CLIENT_S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N}e</w:t>
      </w:r>
      <w:proofErr w:type="gramEnd"/>
    </w:p>
    <w:p w14:paraId="2F6C55B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questHead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et X-Client-Verify %{SSL_CLIENT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VERIFY}e</w:t>
      </w:r>
      <w:proofErr w:type="gramEnd"/>
    </w:p>
    <w:p w14:paraId="6A220AB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7025DF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ProxyPassMatc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^/(puppet-ca/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v[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123]/.*)$ balancer://puppetca/$1</w:t>
      </w:r>
    </w:p>
    <w:p w14:paraId="70DB586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roxyPa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/ balancer://puppetworker/</w:t>
      </w:r>
    </w:p>
    <w:p w14:paraId="29DBE79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roxyPassRevers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/ balancer://puppetworker</w:t>
      </w:r>
    </w:p>
    <w:p w14:paraId="7450B39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707A8D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lancerMemb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http://172.23.124.237:18140</w:t>
      </w:r>
    </w:p>
    <w:p w14:paraId="5BE4FE1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lancerMemb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http://172.23.124.228:18140</w:t>
      </w:r>
    </w:p>
    <w:p w14:paraId="7AF3DAB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lancerMemb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http://172.23.124.230:18140</w:t>
      </w:r>
    </w:p>
    <w:p w14:paraId="7819B68D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0D7D41FA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This configuration creates an Apach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VirtualHost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that will listen for connections on port 8140 and redirect traffic to one of the thre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serv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stances.Communication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between the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serv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machine and the puppetser1/2 will be unencrypted.</w:t>
      </w:r>
    </w:p>
    <w:p w14:paraId="1958C5F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To redirect all certificate related traffic to a specific machine, the following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roxyPassMatch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directive can be used: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roxyPassMatch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^/([^</w:t>
      </w:r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]+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certificate.*)$ balancer://puppetca/$1</w:t>
      </w:r>
    </w:p>
    <w:p w14:paraId="7DAEC29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On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serv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start httpd and puppet</w:t>
      </w:r>
    </w:p>
    <w:p w14:paraId="346CB184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tart httpd &amp;&amp;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enable httpd &amp;&amp;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tart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amp;&amp;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enable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48E2DC8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On backend puppetserver1/2 start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serv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service</w:t>
      </w:r>
    </w:p>
    <w:p w14:paraId="423252F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tart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amp;&amp;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enable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1FA5FBF1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Now on puppet node run puppet agent -t, sign certificate and puppet agent should work fine.</w:t>
      </w:r>
    </w:p>
    <w:p w14:paraId="3DBF0C17" w14:textId="77777777" w:rsidR="001B3D1D" w:rsidRPr="001B3D1D" w:rsidRDefault="001B3D1D" w:rsidP="001B3D1D">
      <w:pPr>
        <w:shd w:val="clear" w:color="auto" w:fill="BCC5C1"/>
        <w:spacing w:after="0" w:line="432" w:lineRule="atLeast"/>
        <w:jc w:val="center"/>
        <w:textAlignment w:val="baseline"/>
        <w:rPr>
          <w:rFonts w:ascii="inherit" w:eastAsia="Times New Roman" w:hAnsi="inherit" w:cs="Tahoma"/>
          <w:caps/>
          <w:color w:val="AAAAAA"/>
          <w:sz w:val="18"/>
          <w:szCs w:val="18"/>
        </w:rPr>
      </w:pPr>
      <w:r w:rsidRPr="001B3D1D">
        <w:rPr>
          <w:rFonts w:ascii="inherit" w:eastAsia="Times New Roman" w:hAnsi="inherit" w:cs="Tahoma"/>
          <w:caps/>
          <w:color w:val="AAAAAA"/>
          <w:sz w:val="17"/>
          <w:szCs w:val="17"/>
          <w:bdr w:val="none" w:sz="0" w:space="0" w:color="auto" w:frame="1"/>
        </w:rPr>
        <w:t>ADVERTISEMENT</w:t>
      </w:r>
    </w:p>
    <w:p w14:paraId="653FA964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20" w:tooltip="Permanent link to Puppet – Join machine to the Windows AD Domain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Puppet – Join machine to the Windows AD Domain</w:t>
        </w:r>
      </w:hyperlink>
    </w:p>
    <w:p w14:paraId="565255C4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15, 2018 in </w:t>
      </w:r>
      <w:hyperlink r:id="rId21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22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Windows Server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2FB12462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23" w:anchor="comments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1</w:t>
        </w:r>
      </w:hyperlink>
    </w:p>
    <w:p w14:paraId="39CD97D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install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owershel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module</w:t>
      </w:r>
    </w:p>
    <w:p w14:paraId="1F46336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module 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stall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-powershell</w:t>
      </w:r>
      <w:proofErr w:type="spellEnd"/>
    </w:p>
    <w:p w14:paraId="632F91CC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 xml:space="preserve">Under modules/module name/manifests folder create manifest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file,passwor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24" w:history="1">
        <w:r w:rsidRPr="001B3D1D">
          <w:rPr>
            <w:rFonts w:ascii="inherit" w:eastAsia="Times New Roman" w:hAnsi="inherit" w:cs="Tahoma"/>
            <w:color w:val="CC0000"/>
            <w:sz w:val="18"/>
            <w:szCs w:val="18"/>
            <w:u w:val="single"/>
            <w:bdr w:val="none" w:sz="0" w:space="0" w:color="auto" w:frame="1"/>
          </w:rPr>
          <w:t xml:space="preserve">is encrypted with </w:t>
        </w:r>
        <w:proofErr w:type="spellStart"/>
        <w:r w:rsidRPr="001B3D1D">
          <w:rPr>
            <w:rFonts w:ascii="inherit" w:eastAsia="Times New Roman" w:hAnsi="inherit" w:cs="Tahoma"/>
            <w:color w:val="CC0000"/>
            <w:sz w:val="18"/>
            <w:szCs w:val="18"/>
            <w:u w:val="single"/>
            <w:bdr w:val="none" w:sz="0" w:space="0" w:color="auto" w:frame="1"/>
          </w:rPr>
          <w:t>Hiera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,aft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machine is joined to domain, it will be rebooted.</w:t>
      </w:r>
    </w:p>
    <w:p w14:paraId="32F9179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class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omain_membership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(</w:t>
      </w:r>
    </w:p>
    <w:p w14:paraId="190B364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$domain = '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5E2E18A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$username = 'administrator',</w:t>
      </w:r>
    </w:p>
    <w:p w14:paraId="2973ECB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$password = lookup('password'),</w:t>
      </w:r>
    </w:p>
    <w:p w14:paraId="5F4C4D7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cure_passwor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false,</w:t>
      </w:r>
    </w:p>
    <w:p w14:paraId="0D43CDA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achine_ou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= 'OU=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est,DC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,D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ntoso,D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com',</w:t>
      </w:r>
    </w:p>
    <w:p w14:paraId="7D35653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</w:p>
    <w:p w14:paraId="04780DB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{</w:t>
      </w:r>
    </w:p>
    <w:p w14:paraId="0CB3550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6D22A8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code = " \</w:t>
      </w:r>
    </w:p>
    <w:p w14:paraId="57B5C12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\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cSt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nvertTo-SecureStr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'${password}'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sPlainTex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Force; \</w:t>
      </w:r>
    </w:p>
    <w:p w14:paraId="72C0B02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 (-not \$?) { \</w:t>
      </w:r>
    </w:p>
    <w:p w14:paraId="65332CC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error 'Error: Unable to convert password string to a secure string'; \</w:t>
      </w:r>
    </w:p>
    <w:p w14:paraId="774988F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it 10; \</w:t>
      </w:r>
    </w:p>
    <w:p w14:paraId="5B1827D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 \</w:t>
      </w:r>
    </w:p>
    <w:p w14:paraId="48BC973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\$creds=New-Object 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ystem.Management.Automation.PSCredential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 '${username}', \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cSt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); \</w:t>
      </w:r>
    </w:p>
    <w:p w14:paraId="06017FA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 (-not \$?) { \</w:t>
      </w:r>
    </w:p>
    <w:p w14:paraId="028B1AB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write-error 'Error: Unable to create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SCredentia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object'; \</w:t>
      </w:r>
    </w:p>
    <w:p w14:paraId="2D8D7BC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it 20; \</w:t>
      </w:r>
    </w:p>
    <w:p w14:paraId="27D3820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 \</w:t>
      </w:r>
    </w:p>
    <w:p w14:paraId="783112F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-Computer -DomainName ${domain}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U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_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achine_ou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Restart -Force -Cred \$creds; \</w:t>
      </w:r>
    </w:p>
    <w:p w14:paraId="0DB2BE8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 (-not \$?) { \</w:t>
      </w:r>
    </w:p>
    <w:p w14:paraId="1D43ADC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error 'Error: Unable to join domain'; \</w:t>
      </w:r>
    </w:p>
    <w:p w14:paraId="486EDE1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it 30; \</w:t>
      </w:r>
    </w:p>
    <w:p w14:paraId="604A418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 \</w:t>
      </w:r>
    </w:p>
    <w:p w14:paraId="1BC02AC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it 0"</w:t>
      </w:r>
    </w:p>
    <w:p w14:paraId="363645F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B26487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#</w:t>
      </w:r>
    </w:p>
    <w:p w14:paraId="66B6676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Use the Josh Cooper PowerShell provider</w:t>
      </w:r>
    </w:p>
    <w:p w14:paraId="7EAA9FE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72C562E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exec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spellStart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join_domai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1970B0E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33F7E8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mmand =&gt; $code,</w:t>
      </w:r>
    </w:p>
    <w:p w14:paraId="05E627D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provider =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6992FCF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outpu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true,</w:t>
      </w:r>
    </w:p>
    <w:p w14:paraId="46FF100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unless =&gt; "if ((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MIObjec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Win32_ComputerSystem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.Domain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'${domain}') { exit 1 }",</w:t>
      </w:r>
    </w:p>
    <w:p w14:paraId="4216D24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008CEF2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9BFF92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4C5E6F3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25" w:tooltip="Permanent link to Configuring replica Domain controller using Puppet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Configuring replica Domain controller using Puppet</w:t>
        </w:r>
      </w:hyperlink>
    </w:p>
    <w:p w14:paraId="0739A371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14, 2018 in </w:t>
      </w:r>
      <w:hyperlink r:id="rId26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27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Windows Server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493FCB24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28" w:anchor="comments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9</w:t>
        </w:r>
      </w:hyperlink>
    </w:p>
    <w:p w14:paraId="2F60FA8C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 </w:t>
      </w:r>
      <w:hyperlink r:id="rId29" w:history="1">
        <w:r w:rsidRPr="001B3D1D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>previous post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we created very first domain controller, in this one we’ll add Domain Controller to existing forest</w:t>
      </w:r>
    </w:p>
    <w:p w14:paraId="367897D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ode '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windows.example.com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 {</w:t>
      </w:r>
    </w:p>
    <w:p w14:paraId="4B66CC4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</w:p>
    <w:p w14:paraId="41B8B01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65474CF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 {['c:/NTDS']:</w:t>
      </w:r>
    </w:p>
    <w:p w14:paraId="7B5FD8C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ensure =&gt; directory</w:t>
      </w:r>
    </w:p>
    <w:p w14:paraId="270BFD3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}</w:t>
      </w:r>
    </w:p>
    <w:p w14:paraId="11FF212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03A7585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n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45F3E70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38F2DBF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DNS',</w:t>
      </w:r>
    </w:p>
    <w:p w14:paraId="57ECBC0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2FF69F6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234E0F1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04A64CB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sinsta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7ADA9E8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3000F09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AD-Domain-Services',</w:t>
      </w:r>
    </w:p>
    <w:p w14:paraId="2F1AD6C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33AD744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2053345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stool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330BD84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6875F4F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RSAT-ADDS',</w:t>
      </w:r>
    </w:p>
    <w:p w14:paraId="104460C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2A41AE7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4CE4AC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69181F7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nstool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5D7D052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203AB37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RSAT-DNS-Server',</w:t>
      </w:r>
    </w:p>
    <w:p w14:paraId="07035BA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26DF1E4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89A88F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B85B53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385C30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xwaitforaddomai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{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ForestWai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0D97479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FA2759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omain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16855CB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omainusercredentia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&gt;  {</w:t>
      </w:r>
      <w:proofErr w:type="gramEnd"/>
    </w:p>
    <w:p w14:paraId="1541FFD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'user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  =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&gt; 'Administrator@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2000B98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'password' =&gt; Sensitive(lookup('password'))</w:t>
      </w:r>
    </w:p>
    <w:p w14:paraId="56D9D1B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},</w:t>
      </w:r>
    </w:p>
    <w:p w14:paraId="7D4E843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retrycoun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55,</w:t>
      </w:r>
    </w:p>
    <w:p w14:paraId="4832F0B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retryintervalse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10,</w:t>
      </w:r>
    </w:p>
    <w:p w14:paraId="6548B7D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subscribe =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sinsta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],</w:t>
      </w:r>
    </w:p>
    <w:p w14:paraId="31C2023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ADB873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2DE37C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dsc_xaddomaincontroll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{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plicaD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320E59C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6B981A7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omain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453D016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omainadministratorcredentia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{</w:t>
      </w:r>
    </w:p>
    <w:p w14:paraId="506BBE1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'user' =&gt; 'Administrator@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50681A8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'password' =&gt; Sensitive(lookup('password'))</w:t>
      </w:r>
    </w:p>
    <w:p w14:paraId="44CE59E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},</w:t>
      </w:r>
    </w:p>
    <w:p w14:paraId="3B5CAB5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safemodeadministratorpasswor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{</w:t>
      </w:r>
    </w:p>
    <w:p w14:paraId="6D271FE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'user' =&gt; 'admin',</w:t>
      </w:r>
    </w:p>
    <w:p w14:paraId="1100745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'password' =&gt; 'Passw0rd01'</w:t>
      </w:r>
    </w:p>
    <w:p w14:paraId="597C95C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},</w:t>
      </w:r>
    </w:p>
    <w:p w14:paraId="1B8BFC5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atabase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NTDS',</w:t>
      </w:r>
    </w:p>
    <w:p w14:paraId="645D77A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NTDS',</w:t>
      </w:r>
    </w:p>
    <w:p w14:paraId="70C3B21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sysvol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SYSVOL',</w:t>
      </w:r>
    </w:p>
    <w:p w14:paraId="1E93B1D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subscribe =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xwaitforaddomai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ForestWai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],</w:t>
      </w:r>
    </w:p>
    <w:p w14:paraId="231B23D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}</w:t>
      </w:r>
    </w:p>
    <w:p w14:paraId="633B67B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906CB8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4BB7B3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77215F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this applies to AWS/Azure machines only</w:t>
      </w:r>
    </w:p>
    <w:p w14:paraId="6EC2692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34983F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26578EF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exec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heck if DNS is set automatically':</w:t>
      </w:r>
    </w:p>
    <w:p w14:paraId="081562F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command   =&gt; 'S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nsClientServerAddre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nterfaceAlia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Ethernet"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setServerAddresse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37827C8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unless =&gt; 'if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!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s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interface ipv4 show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n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| select-string "DNS servers configured through DHCP:") -match "DNS servers configured through DHCP:")) {exit 1}',</w:t>
      </w:r>
    </w:p>
    <w:p w14:paraId="23EFA52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rovider  =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3BA0854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outpu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true,</w:t>
      </w:r>
    </w:p>
    <w:p w14:paraId="18264ED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}</w:t>
      </w:r>
    </w:p>
    <w:p w14:paraId="10AB314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 xml:space="preserve"> </w:t>
      </w:r>
    </w:p>
    <w:p w14:paraId="128D1EF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4AEADFB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boot {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reboo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2F949F4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3B065E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ubscribe =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xaddomaincontroll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plicaD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],</w:t>
      </w:r>
    </w:p>
    <w:p w14:paraId="51421E5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message =&gt; 'DSC has requested a reboot',</w:t>
      </w:r>
    </w:p>
    <w:p w14:paraId="7092DE1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4D60486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01C60B5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25AE728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06CA86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3850521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30" w:tooltip="Permanent link to Configuring AD Sites and Subnets using Puppet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Configuring AD Sites and Subnets using Puppet</w:t>
        </w:r>
      </w:hyperlink>
    </w:p>
    <w:p w14:paraId="3122A60B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13, 2018 in </w:t>
      </w:r>
      <w:hyperlink r:id="rId31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32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Windows Server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1948D2C8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33" w:anchor="respond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0</w:t>
        </w:r>
      </w:hyperlink>
    </w:p>
    <w:p w14:paraId="19CB13E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 modified </w:t>
      </w:r>
      <w:hyperlink r:id="rId34" w:history="1">
        <w:r w:rsidRPr="001B3D1D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>this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script:</w:t>
      </w:r>
    </w:p>
    <w:p w14:paraId="1EC674A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Add-Type -Assembly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icrosoft.VisualBasic</w:t>
      </w:r>
      <w:proofErr w:type="spellEnd"/>
    </w:p>
    <w:p w14:paraId="3E771E2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dc = (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nv:logonserver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Str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2)</w:t>
      </w:r>
    </w:p>
    <w:p w14:paraId="7ACCFAC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s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CN=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s,CN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Configuration," + (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omai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istinguishedName</w:t>
      </w:r>
      <w:proofErr w:type="spellEnd"/>
    </w:p>
    <w:p w14:paraId="24BCEBF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C:\Script\logs\"</w:t>
      </w:r>
    </w:p>
    <w:p w14:paraId="7EB48C5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Da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date</w:t>
      </w:r>
      <w:proofErr w:type="spellEnd"/>
    </w:p>
    <w:p w14:paraId="6F78AEE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Nam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import-sites_" + 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nv:username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_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Da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.log"</w:t>
      </w:r>
    </w:p>
    <w:p w14:paraId="03DA06D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Nam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reateAD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 + ".log"</w:t>
      </w:r>
    </w:p>
    <w:p w14:paraId="5E445D5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NameSma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" +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.JSON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</w:t>
      </w:r>
    </w:p>
    <w:p w14:paraId="7FBE7FA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NameBig</w:t>
      </w:r>
      <w:proofErr w:type="spellEnd"/>
    </w:p>
    <w:p w14:paraId="4A34968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Sma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NameSmall</w:t>
      </w:r>
      <w:proofErr w:type="spellEnd"/>
    </w:p>
    <w:p w14:paraId="5E7F263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EEAB54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function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ni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log {</w:t>
      </w:r>
    </w:p>
    <w:p w14:paraId="1D39F4D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Test-Path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-eq $false) {</w:t>
      </w:r>
    </w:p>
    <w:p w14:paraId="5373640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("Creating log folder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...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Yellow"</w:t>
      </w:r>
    </w:p>
    <w:p w14:paraId="0CD04A2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ry {</w:t>
      </w:r>
    </w:p>
    <w:p w14:paraId="2DB9F1E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New-Item -ItemType Directory -Path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 | Out-Null</w:t>
      </w:r>
    </w:p>
    <w:p w14:paraId="5181A05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4F1857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atch {</w:t>
      </w:r>
    </w:p>
    <w:p w14:paraId="70993DB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Warning ("Log path (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) could not be created! Please change variable!")</w:t>
      </w:r>
    </w:p>
    <w:p w14:paraId="41E113C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it</w:t>
      </w:r>
    </w:p>
    <w:p w14:paraId="72BFCC9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317E7B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("Log folder successfully created.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Green"</w:t>
      </w:r>
    </w:p>
    <w:p w14:paraId="07220A5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FF271E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Test-Path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-eq $false) {</w:t>
      </w:r>
    </w:p>
    <w:p w14:paraId="5309B39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date = Get-Date</w:t>
      </w:r>
    </w:p>
    <w:p w14:paraId="363C8D6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("Creating log file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...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Yellow"</w:t>
      </w:r>
    </w:p>
    <w:p w14:paraId="4C09ED4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ry {</w:t>
      </w:r>
    </w:p>
    <w:p w14:paraId="33DFB6F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Date: " + $date | Out-File -Append -Encoding UTF8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</w:t>
      </w:r>
    </w:p>
    <w:p w14:paraId="287B389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A35B87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atch {</w:t>
      </w:r>
    </w:p>
    <w:p w14:paraId="19F18F8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Warning "Could not write to log file (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) Please check!"</w:t>
      </w:r>
    </w:p>
    <w:p w14:paraId="631B3A8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it</w:t>
      </w:r>
    </w:p>
    <w:p w14:paraId="26A03D4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6C5AD10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("Log file successfully created.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Green"</w:t>
      </w:r>
    </w:p>
    <w:p w14:paraId="7311373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User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: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nv:user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| Out-File -Append -Encoding UTF8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</w:p>
    <w:p w14:paraId="7680B5D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ut-File -Append -Encoding UTF8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</w:p>
    <w:p w14:paraId="42CDBA9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"Log file: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| Out-File -Append -Encoding UTF8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</w:p>
    <w:p w14:paraId="697D4FC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076AACB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26F872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2BA1756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unction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{</w:t>
      </w:r>
    </w:p>
    <w:p w14:paraId="6C21E92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ram($subnet)</w:t>
      </w:r>
    </w:p>
    <w:p w14:paraId="6BF9625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93F7FC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Subne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(&amp;(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bjectCategor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)(</w:t>
      </w:r>
      <w:proofErr w:type="spellStart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bjectCla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subnet)(name=" + $subnet + "))"</w:t>
      </w:r>
    </w:p>
    <w:p w14:paraId="7416923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Objec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Subne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archBas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s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Server $dc -Properties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Objec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 location</w:t>
      </w:r>
    </w:p>
    <w:p w14:paraId="20F54C4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</w:p>
    <w:p w14:paraId="7D7B640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01B8670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A54A04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unction remove-newlines {</w:t>
      </w:r>
    </w:p>
    <w:p w14:paraId="3B94A00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ram($string)</w:t>
      </w:r>
    </w:p>
    <w:p w14:paraId="4FCB0E4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BF03B7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string = $string = (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tring.Replace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"`n"," ")).Replace("`r","")</w:t>
      </w:r>
    </w:p>
    <w:p w14:paraId="0A265DD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string</w:t>
      </w:r>
    </w:p>
    <w:p w14:paraId="7CEA9C2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F7573F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7EE7E8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unction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{</w:t>
      </w:r>
    </w:p>
    <w:p w14:paraId="4378086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ram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</w:t>
      </w:r>
    </w:p>
    <w:p w14:paraId="6EE76D0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F4F5B7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(&amp;(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bjectCla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)(</w:t>
      </w:r>
      <w:proofErr w:type="spellStart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bjectCategor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site)(name=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))"</w:t>
      </w:r>
    </w:p>
    <w:p w14:paraId="6274087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Objec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archBas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s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Server $dc -Properties location</w:t>
      </w:r>
    </w:p>
    <w:p w14:paraId="1874C3B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</w:p>
    <w:p w14:paraId="52846C0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D31967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26572F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unction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da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{</w:t>
      </w:r>
    </w:p>
    <w:p w14:paraId="78F79E7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date = Get-Date</w:t>
      </w:r>
    </w:p>
    <w:p w14:paraId="4E86C19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year = ((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date.Year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)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ToStr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())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SubStr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(2,2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</w:t>
      </w:r>
    </w:p>
    <w:p w14:paraId="22BDF55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date.Mon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10) {</w:t>
      </w:r>
    </w:p>
    <w:p w14:paraId="6C7A77A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month = "0" + 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date.Month</w:t>
      </w:r>
      <w:proofErr w:type="spellEnd"/>
      <w:proofErr w:type="gramEnd"/>
    </w:p>
    <w:p w14:paraId="314E1CF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CB9DF9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lse {</w:t>
      </w:r>
    </w:p>
    <w:p w14:paraId="21C4402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month = (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date.Month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)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ToStr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)</w:t>
      </w:r>
    </w:p>
    <w:p w14:paraId="00DD37B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1B009E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date.Da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10) {</w:t>
      </w:r>
    </w:p>
    <w:p w14:paraId="1978BE4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day = "0" + (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date.Day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)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ToStr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)</w:t>
      </w:r>
    </w:p>
    <w:p w14:paraId="4827B90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6F20D3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lse {</w:t>
      </w:r>
    </w:p>
    <w:p w14:paraId="7EF208B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day = 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date.Day</w:t>
      </w:r>
      <w:proofErr w:type="spellEnd"/>
      <w:proofErr w:type="gramEnd"/>
    </w:p>
    <w:p w14:paraId="2645397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8BB1E3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D8216F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Da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$year + $month + $day</w:t>
      </w:r>
    </w:p>
    <w:p w14:paraId="12B7E16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34F77A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Date</w:t>
      </w:r>
      <w:proofErr w:type="spellEnd"/>
    </w:p>
    <w:p w14:paraId="0AACFFF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9E5054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207EDA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unction create-site {</w:t>
      </w:r>
    </w:p>
    <w:p w14:paraId="1535D5E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ram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4D5AA58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location)</w:t>
      </w:r>
    </w:p>
    <w:p w14:paraId="298DEE6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4FF0F7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(&amp;(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bjectCla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)(</w:t>
      </w:r>
      <w:proofErr w:type="spellStart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bjectCategor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site)(name=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))"</w:t>
      </w:r>
    </w:p>
    <w:p w14:paraId="0801880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Objec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dapFilter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archBas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s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Server $dc</w:t>
      </w:r>
    </w:p>
    <w:p w14:paraId="3DCD0E3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 {</w:t>
      </w:r>
    </w:p>
    <w:p w14:paraId="7EA68C3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ry {</w:t>
      </w:r>
    </w:p>
    <w:p w14:paraId="565D59E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New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ame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Server $dc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ssThru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</w:t>
      </w:r>
    </w:p>
    <w:p w14:paraId="564F5AA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D564B3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atch {</w:t>
      </w:r>
    </w:p>
    <w:p w14:paraId="328FF81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 could not be created. Reason: " + $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_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ception.Message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warn"</w:t>
      </w:r>
    </w:p>
    <w:p w14:paraId="582E2B6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null</w:t>
      </w:r>
    </w:p>
    <w:p w14:paraId="7E44EBF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51CFD6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4324BB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ry {</w:t>
      </w:r>
    </w:p>
    <w:p w14:paraId="089033A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#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S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Identity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Add @{location=$location} -Server $dc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ssThru</w:t>
      </w:r>
      <w:proofErr w:type="spellEnd"/>
    </w:p>
    <w:p w14:paraId="1F1B5F8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S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Identity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Server $dc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ssThru</w:t>
      </w:r>
      <w:proofErr w:type="spellEnd"/>
    </w:p>
    <w:p w14:paraId="782C4BD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665EE0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atch {</w:t>
      </w:r>
    </w:p>
    <w:p w14:paraId="1F69D06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siteAD.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 could not be set. Reason: " + $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_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ception.Message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warn"</w:t>
      </w:r>
    </w:p>
    <w:p w14:paraId="396BA51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1A8BE9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1A3936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</w:p>
    <w:p w14:paraId="2B5A77E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8B706F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0937CC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unction create-subnet {</w:t>
      </w:r>
    </w:p>
    <w:p w14:paraId="25270E4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ram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subnet,</w:t>
      </w:r>
    </w:p>
    <w:p w14:paraId="665C6D4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</w:t>
      </w:r>
    </w:p>
    <w:p w14:paraId="02D9E7D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location)</w:t>
      </w:r>
    </w:p>
    <w:p w14:paraId="7C9FAD7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4CDCAC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ry {</w:t>
      </w:r>
    </w:p>
    <w:p w14:paraId="35EA09E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New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ubne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ame $subnet -Site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Location $location -Server $dc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ssThru</w:t>
      </w:r>
      <w:proofErr w:type="spellEnd"/>
    </w:p>
    <w:p w14:paraId="6E8A4D7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New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ubne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ame $subnet -Site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Server $dc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ssThru</w:t>
      </w:r>
      <w:proofErr w:type="spellEnd"/>
    </w:p>
    <w:p w14:paraId="4ACB903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E67BBA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atch {</w:t>
      </w:r>
    </w:p>
    <w:p w14:paraId="6C961E2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ReplicationSubne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 + $subnet + " could not be created. Reason: " + $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_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ception.Message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warn"</w:t>
      </w:r>
    </w:p>
    <w:p w14:paraId="560F920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null</w:t>
      </w:r>
    </w:p>
    <w:p w14:paraId="2E6160D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68CC290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</w:p>
    <w:p w14:paraId="7B501D4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B81390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377515B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function log-write {</w:t>
      </w:r>
    </w:p>
    <w:p w14:paraId="21CEB6F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ram([String]$output,</w:t>
      </w:r>
    </w:p>
    <w:p w14:paraId="124EF9E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7AD4EAC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</w:t>
      </w:r>
    </w:p>
    <w:p w14:paraId="553FBD6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095285B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imeStamp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timestamp</w:t>
      </w:r>
    </w:p>
    <w:p w14:paraId="3DE0A12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D92858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output = $output</w:t>
      </w:r>
    </w:p>
    <w:p w14:paraId="291915E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26B4AC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eq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warn") {</w:t>
      </w:r>
    </w:p>
    <w:p w14:paraId="29200BF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Warning $output</w:t>
      </w:r>
    </w:p>
    <w:p w14:paraId="4D7880A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2ECC37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lse {</w:t>
      </w:r>
    </w:p>
    <w:p w14:paraId="7014620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 -and 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) {</w:t>
      </w:r>
    </w:p>
    <w:p w14:paraId="5902B68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$output</w:t>
      </w:r>
    </w:p>
    <w:p w14:paraId="58208A2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3607D0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 -and 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$null)) {</w:t>
      </w:r>
    </w:p>
    <w:p w14:paraId="57A8D88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$output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</w:p>
    <w:p w14:paraId="0388417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D44141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$null) -and 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) {</w:t>
      </w:r>
    </w:p>
    <w:p w14:paraId="57C3E0D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$output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</w:p>
    <w:p w14:paraId="109494A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F18C07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$null) -and 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$null)) {</w:t>
      </w:r>
    </w:p>
    <w:p w14:paraId="639D36C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$output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ackgroundColor</w:t>
      </w:r>
      <w:proofErr w:type="spellEnd"/>
    </w:p>
    <w:p w14:paraId="214A5E8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D1A62A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846635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ry {</w:t>
      </w:r>
    </w:p>
    <w:p w14:paraId="7F5D40C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output | Out-File -Append -Encoding UTF8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FileBi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rrorAc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top</w:t>
      </w:r>
    </w:p>
    <w:p w14:paraId="378A825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7B6DCB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catch {</w:t>
      </w:r>
    </w:p>
    <w:p w14:paraId="1D3DDFD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Warning "Error writing to log file!!"</w:t>
      </w:r>
    </w:p>
    <w:p w14:paraId="69C073D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rite-Host $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_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ception.Message</w:t>
      </w:r>
      <w:proofErr w:type="spellEnd"/>
      <w:proofErr w:type="gramEnd"/>
    </w:p>
    <w:p w14:paraId="17292FA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21557F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7DC206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2D302E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unction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Mask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{</w:t>
      </w:r>
    </w:p>
    <w:p w14:paraId="3424283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ram($subnet)</w:t>
      </w:r>
    </w:p>
    <w:p w14:paraId="6A26E7C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1974A9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subnet -eq $null) -or ($subnet -eq [String]::Empty)) {</w:t>
      </w:r>
    </w:p>
    <w:p w14:paraId="54152F4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null</w:t>
      </w:r>
    </w:p>
    <w:p w14:paraId="4BC3F8C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82BF4C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Mask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0</w:t>
      </w:r>
    </w:p>
    <w:p w14:paraId="0959AA1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array = 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subnet.Split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".")</w:t>
      </w:r>
    </w:p>
    <w:p w14:paraId="4FDF189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ach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octet in $array) {</w:t>
      </w:r>
    </w:p>
    <w:p w14:paraId="3CBFF3D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[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icrosoft.VisualBasic.Information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]::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sNumeri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octet)) {</w:t>
      </w:r>
    </w:p>
    <w:p w14:paraId="2AFB1AE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harArra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([Convert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]::</w:t>
      </w:r>
      <w:proofErr w:type="spellStart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oStr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octet,2))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oCharArra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)</w:t>
      </w:r>
    </w:p>
    <w:p w14:paraId="7E451EC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ach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bit in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harArra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{</w:t>
      </w:r>
    </w:p>
    <w:p w14:paraId="3CB9F3C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Mask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= 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it.ToString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)</w:t>
      </w:r>
    </w:p>
    <w:p w14:paraId="44CB257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068205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5AD7D9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lse {</w:t>
      </w:r>
    </w:p>
    <w:p w14:paraId="1BB8482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null</w:t>
      </w:r>
    </w:p>
    <w:p w14:paraId="07B5A7E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EF76D0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51DDDF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turn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Mask</w:t>
      </w:r>
      <w:proofErr w:type="spellEnd"/>
    </w:p>
    <w:p w14:paraId="75D9FAD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678F25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28F573D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ni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log</w:t>
      </w:r>
    </w:p>
    <w:p w14:paraId="6B697AC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897502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CONFIGDATA = Get-Content -Path "C:\AD\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Sites.json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" |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nvertFrom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JSON</w:t>
      </w:r>
    </w:p>
    <w:p w14:paraId="6FEA9C6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67E995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ach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network in $CONFIGDATA)</w:t>
      </w:r>
    </w:p>
    <w:p w14:paraId="11CCB55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{</w:t>
      </w:r>
    </w:p>
    <w:p w14:paraId="75554FD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$network | Add-Member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otePropert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 $null</w:t>
      </w:r>
    </w:p>
    <w:p w14:paraId="64E52D1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Mask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Mask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ubnet</w:t>
      </w:r>
      <w:proofErr w:type="spellEnd"/>
      <w:proofErr w:type="gramEnd"/>
    </w:p>
    <w:p w14:paraId="46FFD5E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subnet = 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NetworkAddress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/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Mask</w:t>
      </w:r>
      <w:proofErr w:type="spellEnd"/>
    </w:p>
    <w:p w14:paraId="5FBDACC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=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iteName</w:t>
      </w:r>
      <w:proofErr w:type="spellEnd"/>
      <w:proofErr w:type="gramEnd"/>
    </w:p>
    <w:p w14:paraId="0A9A081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234296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$null) -and (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[String]::Empty)) {</w:t>
      </w:r>
    </w:p>
    <w:p w14:paraId="3624205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iteName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remove-newlines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iteName</w:t>
      </w:r>
      <w:proofErr w:type="spellEnd"/>
    </w:p>
    <w:p w14:paraId="22FA7D7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EACAE8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1B0388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</w:t>
      </w:r>
      <w:proofErr w:type="spellEnd"/>
    </w:p>
    <w:p w14:paraId="2075519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FC89AD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 {</w:t>
      </w:r>
    </w:p>
    <w:p w14:paraId="5DE9541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Site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 could not be found. Creating site...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Yellow"</w:t>
      </w:r>
    </w:p>
    <w:p w14:paraId="5B4CE23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create-site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</w:t>
      </w:r>
      <w:proofErr w:type="spellEnd"/>
    </w:p>
    <w:p w14:paraId="2F8EE6E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 {</w:t>
      </w:r>
    </w:p>
    <w:p w14:paraId="183C984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Site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 could not be created!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warn"</w:t>
      </w:r>
    </w:p>
    <w:p w14:paraId="67AB121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iteStatus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Error"</w:t>
      </w:r>
    </w:p>
    <w:p w14:paraId="28E1F9F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port $network</w:t>
      </w:r>
    </w:p>
    <w:p w14:paraId="003E302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ntinue</w:t>
      </w:r>
    </w:p>
    <w:p w14:paraId="6CC9F1F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A54EB4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lse {</w:t>
      </w:r>
    </w:p>
    <w:p w14:paraId="46D3A4F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Site " +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sit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+ " was successfully created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Green"</w:t>
      </w:r>
    </w:p>
    <w:p w14:paraId="406D6AB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iteStatus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OK"</w:t>
      </w:r>
    </w:p>
    <w:p w14:paraId="40A371B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94DD8F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}</w:t>
      </w:r>
    </w:p>
    <w:p w14:paraId="1A8935A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CDC0AC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g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subnet</w:t>
      </w:r>
    </w:p>
    <w:p w14:paraId="4097511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eq $null) {</w:t>
      </w:r>
    </w:p>
    <w:p w14:paraId="080E811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Subnet could not be found in AD. Attempting to create it...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Yellow"</w:t>
      </w:r>
    </w:p>
    <w:p w14:paraId="2F7A85B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create-subnet $subnet 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AD</w:t>
      </w:r>
      <w:proofErr w:type="spellEnd"/>
    </w:p>
    <w:p w14:paraId="0A680F0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if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$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ubnetA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ne $null) {</w:t>
      </w:r>
    </w:p>
    <w:p w14:paraId="551541B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Subnet successfully created.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Green"</w:t>
      </w:r>
    </w:p>
    <w:p w14:paraId="2B867F2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ubnetStatus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OK"</w:t>
      </w:r>
    </w:p>
    <w:p w14:paraId="61C85F5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EFF8A7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lse {</w:t>
      </w:r>
    </w:p>
    <w:p w14:paraId="0C6EDD1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-write ("Subnet could not be created")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oregroundColo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"warn"</w:t>
      </w:r>
    </w:p>
    <w:p w14:paraId="1425164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$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.SubnetStatus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 "Error"</w:t>
      </w:r>
    </w:p>
    <w:p w14:paraId="6DD5320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export $network</w:t>
      </w:r>
    </w:p>
    <w:p w14:paraId="26EC4CB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ntinue</w:t>
      </w:r>
    </w:p>
    <w:p w14:paraId="524902F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5602C34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30B1C1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C41844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87BB304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5C8F6E8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Script above will read content of 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ADSites.JSON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file</w:t>
      </w:r>
    </w:p>
    <w:p w14:paraId="0590153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</w:t>
      </w:r>
    </w:p>
    <w:p w14:paraId="038AFFE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</w:p>
    <w:p w14:paraId="0689073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Addre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10.140.40.0",</w:t>
      </w:r>
    </w:p>
    <w:p w14:paraId="51E73DF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Subnet": "255.255.252.0",</w:t>
      </w:r>
    </w:p>
    <w:p w14:paraId="2F42382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CTA001"</w:t>
      </w:r>
    </w:p>
    <w:p w14:paraId="1A70115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},</w:t>
      </w:r>
    </w:p>
    <w:p w14:paraId="58554DA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</w:p>
    <w:p w14:paraId="5B90075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Addre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10.83.0.0",</w:t>
      </w:r>
    </w:p>
    <w:p w14:paraId="3F762CA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Subnet": "255.255.0.0",</w:t>
      </w:r>
    </w:p>
    <w:p w14:paraId="339C0EA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CTA001"</w:t>
      </w:r>
    </w:p>
    <w:p w14:paraId="04EA426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},</w:t>
      </w:r>
    </w:p>
    <w:p w14:paraId="2A0161C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</w:p>
    <w:p w14:paraId="1211B1C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Addre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10.196.112.0",</w:t>
      </w:r>
    </w:p>
    <w:p w14:paraId="4BDE74B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Subnet": "255.255.252.0",</w:t>
      </w:r>
    </w:p>
    <w:p w14:paraId="302F69C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CTA001"</w:t>
      </w:r>
    </w:p>
    <w:p w14:paraId="25F9584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},</w:t>
      </w:r>
    </w:p>
    <w:p w14:paraId="69BC47A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</w:p>
    <w:p w14:paraId="7714A8E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etworkAddres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10.196.136.0",</w:t>
      </w:r>
    </w:p>
    <w:p w14:paraId="6EA18A3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Subnet": "255.255.252.0",</w:t>
      </w:r>
    </w:p>
    <w:p w14:paraId="463FBB5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: "CTA002"</w:t>
      </w:r>
    </w:p>
    <w:p w14:paraId="1602D95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}</w:t>
      </w:r>
    </w:p>
    <w:p w14:paraId="0658A53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]</w:t>
      </w:r>
    </w:p>
    <w:p w14:paraId="11C6005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Script will create subnets specified in JSON file and associate it to corresponding AD site.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  <w:t>Puppet manifest file will create C:\AD if it doesn’t exist, will copy JSON and ps1 file from /op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file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  in Puppet server to C:\AD on windows node and will execute </w:t>
      </w: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createsite.ps1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script (Script will be executed only if C:\AD\logs doesn’t exist or if log file has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net successfully created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string.</w:t>
      </w:r>
    </w:p>
    <w:p w14:paraId="74073A7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Create C:\Script\ directory</w:t>
      </w:r>
    </w:p>
    <w:p w14:paraId="545B61B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 {</w:t>
      </w:r>
    </w:p>
    <w:p w14:paraId="50C08C0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05C8237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'c:/Script/']:</w:t>
      </w:r>
    </w:p>
    <w:p w14:paraId="6A052D9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3B233B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nsure =&gt; directory,</w:t>
      </w:r>
    </w:p>
    <w:p w14:paraId="4677197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6218111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50538D2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copy JSON file with AD Site names and subnets</w:t>
      </w:r>
    </w:p>
    <w:p w14:paraId="305B9C3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4584AB8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file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:\Script\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Sites.js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0DB5CAD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nsure =&gt; present,</w:t>
      </w:r>
    </w:p>
    <w:p w14:paraId="1234522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content =&gt; file('/opt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file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Sites.js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),</w:t>
      </w:r>
    </w:p>
    <w:p w14:paraId="7C419D0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7C31179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0262C8D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copy Script</w:t>
      </w:r>
    </w:p>
    <w:p w14:paraId="22BE75A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FB47A4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file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:\Script\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reatesite.ps1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49C5161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nsure =&gt; present,</w:t>
      </w:r>
    </w:p>
    <w:p w14:paraId="28ED780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ntent =&gt; file('/opt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file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reatesite.ps1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),</w:t>
      </w:r>
    </w:p>
    <w:p w14:paraId="392362B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D8DDD3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66C7AA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#Execute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script on Windows node (run it only if log files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oesn't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contain "Subnet successfully created"</w:t>
      </w:r>
    </w:p>
    <w:p w14:paraId="6AAADD5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string</w:t>
      </w:r>
    </w:p>
    <w:p w14:paraId="37FA500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exec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reate sites':</w:t>
      </w:r>
    </w:p>
    <w:p w14:paraId="18DD45A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mmand =&gt; 'C:\Script\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reatesite.ps1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7BC6167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unless =&gt; 'if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!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est-Path C:\Script\logs\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reateADSite.log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) -or !(Select-String -Path C:\Script\logs\</w:t>
      </w:r>
      <w:r w:rsidRPr="001B3D1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CreateADSite.log</w:t>
      </w: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Pattern "Subnet successfully created")) {exit 1}',</w:t>
      </w:r>
    </w:p>
    <w:p w14:paraId="7957FA2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provider =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3F24121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outpu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true,</w:t>
      </w:r>
    </w:p>
    <w:p w14:paraId="65D7D70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461D282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57D5955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37CE71A9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35" w:tooltip="Permanent link to Auto Signing Certificates for Puppet agent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Auto Signing Certificates for Puppet agent</w:t>
        </w:r>
      </w:hyperlink>
    </w:p>
    <w:p w14:paraId="05EB3870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12, 2018 in </w:t>
      </w:r>
      <w:hyperlink r:id="rId36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Linux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37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2BE0E493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38" w:anchor="comments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1</w:t>
        </w:r>
      </w:hyperlink>
    </w:p>
    <w:p w14:paraId="6DADA49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Puppet agent and server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municate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via SSL 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connection.By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default, Puppet agent create Certificate Signing Request (CSR)  after we run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t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on client, and we need to manually sign this request on Puppet server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cert sign</w:t>
      </w:r>
    </w:p>
    <w:p w14:paraId="3990B9E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We can automate this process in 2 ways:</w:t>
      </w:r>
    </w:p>
    <w:p w14:paraId="0038CCD5" w14:textId="77777777" w:rsidR="001B3D1D" w:rsidRPr="001B3D1D" w:rsidRDefault="001B3D1D" w:rsidP="001B3D1D">
      <w:pPr>
        <w:numPr>
          <w:ilvl w:val="0"/>
          <w:numId w:val="1"/>
        </w:numPr>
        <w:shd w:val="clear" w:color="auto" w:fill="BCC5C1"/>
        <w:spacing w:before="105" w:after="120" w:line="432" w:lineRule="atLeast"/>
        <w:ind w:left="150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whitelisting domain name</w:t>
      </w:r>
    </w:p>
    <w:p w14:paraId="1E16A8CD" w14:textId="77777777" w:rsidR="001B3D1D" w:rsidRPr="001B3D1D" w:rsidRDefault="001B3D1D" w:rsidP="001B3D1D">
      <w:pPr>
        <w:numPr>
          <w:ilvl w:val="0"/>
          <w:numId w:val="1"/>
        </w:numPr>
        <w:shd w:val="clear" w:color="auto" w:fill="BCC5C1"/>
        <w:spacing w:before="105" w:after="120" w:line="432" w:lineRule="atLeast"/>
        <w:ind w:left="150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>by script which reads log file and approves CSR automatically</w:t>
      </w:r>
    </w:p>
    <w:p w14:paraId="6656746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Whitelisting Domain Name</w:t>
      </w:r>
    </w:p>
    <w:p w14:paraId="1DBC5090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n Puppet server run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puppet config print --section master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</w:t>
      </w:r>
      <w:proofErr w:type="spellEnd"/>
    </w:p>
    <w:p w14:paraId="5C6B602E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file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.conf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and whitelist domain name</w:t>
      </w:r>
    </w:p>
    <w:p w14:paraId="1E55A39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tent of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.conf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:</w:t>
      </w:r>
    </w:p>
    <w:p w14:paraId="5670F03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*.mshome.net</w:t>
      </w:r>
    </w:p>
    <w:p w14:paraId="45BCD94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Restart Puppet master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service: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restart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78E779F0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f we now run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t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on Puppet node, CSR will be signed automatically.</w:t>
      </w:r>
    </w:p>
    <w:p w14:paraId="633DD88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Automating CSR using script</w:t>
      </w:r>
    </w:p>
    <w:p w14:paraId="56A8CC6C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n Puppet master run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puppet config set --section master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sign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/etc/puppetlabs/puppet/autosign.sh</w:t>
      </w:r>
    </w:p>
    <w:p w14:paraId="24B71E1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tent of /etc/puppetlabs/pupppet/</w:t>
      </w:r>
      <w:r w:rsidRPr="001B3D1D">
        <w:rPr>
          <w:rFonts w:ascii="inherit" w:eastAsia="Times New Roman" w:hAnsi="inherit" w:cs="Tahoma"/>
          <w:color w:val="333333"/>
          <w:sz w:val="18"/>
          <w:szCs w:val="18"/>
          <w:bdr w:val="none" w:sz="0" w:space="0" w:color="auto" w:frame="1"/>
        </w:rPr>
        <w:t>autosign.sh</w:t>
      </w:r>
    </w:p>
    <w:p w14:paraId="200AC79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!/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bin/bash</w:t>
      </w:r>
    </w:p>
    <w:p w14:paraId="589837F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62A7AA1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# a test script for policy based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utosigning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in puppet</w:t>
      </w:r>
    </w:p>
    <w:p w14:paraId="5535FAE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12E6ED4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# this script logs the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ert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and the CN from the CSR</w:t>
      </w:r>
    </w:p>
    <w:p w14:paraId="402A48B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# via syslog to local3.info. on centos7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his lands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in</w:t>
      </w:r>
    </w:p>
    <w:p w14:paraId="3135431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/var/log/messages.</w:t>
      </w:r>
    </w:p>
    <w:p w14:paraId="635CA22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73C66EB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# $1 gets passed by the puppet master and is the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ert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of the agent</w:t>
      </w:r>
    </w:p>
    <w:p w14:paraId="1E93331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# the CSR is passed on STDIN</w:t>
      </w:r>
    </w:p>
    <w:p w14:paraId="101A9D9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81C8D3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et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of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ipefail</w:t>
      </w:r>
      <w:proofErr w:type="spellEnd"/>
    </w:p>
    <w:p w14:paraId="2A6224E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22EE5C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port PATH=/bin: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bin</w:t>
      </w:r>
      <w:proofErr w:type="spellEnd"/>
    </w:p>
    <w:p w14:paraId="2C30A7D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1A348E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readonl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CERTNAME=$1</w:t>
      </w:r>
    </w:p>
    <w:p w14:paraId="502FC9E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adonl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CSR=$(cat -)</w:t>
      </w:r>
    </w:p>
    <w:p w14:paraId="5461D83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adonl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CN=$(echo "${CSR}" |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openss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req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oou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text | grep CN)</w:t>
      </w:r>
    </w:p>
    <w:p w14:paraId="48B1B23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40FC7B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logger -p local3.info "received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s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for host ${CERTNAME}"</w:t>
      </w:r>
    </w:p>
    <w:p w14:paraId="4C6CC2F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ger -p local3.info "Common Name in CSR: ${CN}"</w:t>
      </w:r>
    </w:p>
    <w:p w14:paraId="03806CA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0D4095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xit 0</w:t>
      </w:r>
    </w:p>
    <w:p w14:paraId="117853C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Restart Puppet master service again and run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t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again</w:t>
      </w:r>
    </w:p>
    <w:p w14:paraId="50330A94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427F4E16" wp14:editId="28E38606">
            <wp:extent cx="5848350" cy="3067050"/>
            <wp:effectExtent l="0" t="0" r="0" b="0"/>
            <wp:docPr id="5" name="Picture 5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1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9B152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40" w:tooltip="Permanent link to AWS OpsWorks for Puppet Enterprise installation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 xml:space="preserve">AWS </w:t>
        </w:r>
        <w:proofErr w:type="spellStart"/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OpsWorks</w:t>
        </w:r>
        <w:proofErr w:type="spellEnd"/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 xml:space="preserve"> for Puppet Enterprise installation</w:t>
        </w:r>
      </w:hyperlink>
    </w:p>
    <w:p w14:paraId="478483A9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2, 2018 in </w:t>
      </w:r>
      <w:hyperlink r:id="rId41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Amazon Web Services (AWS)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42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41BBC150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43" w:anchor="respond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0</w:t>
        </w:r>
      </w:hyperlink>
    </w:p>
    <w:p w14:paraId="5AF3E88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OpsWork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for Puppet Enterprise runs Puppet enterprise server in AWS</w:t>
      </w:r>
    </w:p>
    <w:p w14:paraId="5A2BCA3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In AWS console select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OpsWork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-Go to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OpsWork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for Puppet Enterprise</w:t>
      </w:r>
    </w:p>
    <w:p w14:paraId="5CFAB8D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1992D84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3B995A77" wp14:editId="0530493F">
            <wp:extent cx="5848350" cy="3324225"/>
            <wp:effectExtent l="0" t="0" r="0" b="9525"/>
            <wp:docPr id="6" name="Picture 6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07F34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299CAC15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Puppet Enterprise Server</w:t>
      </w:r>
    </w:p>
    <w:p w14:paraId="7A82725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7968CC0A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2876AA57" wp14:editId="6B7184C6">
            <wp:extent cx="5848350" cy="2619375"/>
            <wp:effectExtent l="0" t="0" r="0" b="9525"/>
            <wp:docPr id="7" name="Picture 7" descr="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6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89F6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> </w:t>
      </w:r>
    </w:p>
    <w:p w14:paraId="7CB92C47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Specify server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name,region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and instance size</w:t>
      </w:r>
    </w:p>
    <w:p w14:paraId="66E4A085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6BEEEA8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7CFF9078" wp14:editId="73564533">
            <wp:extent cx="5848350" cy="2838450"/>
            <wp:effectExtent l="0" t="0" r="0" b="0"/>
            <wp:docPr id="8" name="Picture 8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7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91411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3C7398E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39BECA9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Specify EC2 Key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air,Puppet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git control repository and private key.</w:t>
      </w:r>
    </w:p>
    <w:p w14:paraId="676FAEF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For direction how to create GitHub SSH connection see </w:t>
      </w:r>
      <w:hyperlink r:id="rId47" w:history="1">
        <w:r w:rsidRPr="001B3D1D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>this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post.</w:t>
      </w:r>
    </w:p>
    <w:p w14:paraId="42973F7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3F69E7D5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4FA9AE3C" wp14:editId="3B8E259D">
            <wp:extent cx="5848350" cy="3381375"/>
            <wp:effectExtent l="0" t="0" r="0" b="9525"/>
            <wp:docPr id="9" name="Picture 9" descr="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8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FB40A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72DABF6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Specify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VPC,Subnet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,Security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Group,System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maintenance time and choose if you want to enable automatic backup of AWS Puppet instance</w:t>
      </w:r>
    </w:p>
    <w:p w14:paraId="4CEE5944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6EE3670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5745CE80" wp14:editId="2C0FF5DE">
            <wp:extent cx="5848350" cy="3667125"/>
            <wp:effectExtent l="0" t="0" r="0" b="9525"/>
            <wp:docPr id="10" name="Picture 10" descr="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9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49C3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571A8D3A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During installation download credentials and starter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kit.Credentials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will be used to authenticate to puppet when accessing via web console</w:t>
      </w:r>
    </w:p>
    <w:p w14:paraId="30A8C55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55A730DC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7B5818AA" wp14:editId="7DB73BD9">
            <wp:extent cx="5848350" cy="3286125"/>
            <wp:effectExtent l="0" t="0" r="0" b="9525"/>
            <wp:docPr id="11" name="Picture 11" descr="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10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A3FBE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463C0B01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Web access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:</w:t>
      </w:r>
    </w:p>
    <w:p w14:paraId="087EFAE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51" w:anchor="/inspect/overview" w:history="1">
        <w:r w:rsidRPr="001B3D1D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 xml:space="preserve">https://puppet instance </w:t>
        </w:r>
        <w:proofErr w:type="spellStart"/>
        <w:r w:rsidRPr="001B3D1D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>ip</w:t>
        </w:r>
        <w:proofErr w:type="spellEnd"/>
      </w:hyperlink>
    </w:p>
    <w:p w14:paraId="0A6D66F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Use credentials downloaded in previous step</w:t>
      </w:r>
    </w:p>
    <w:p w14:paraId="2212BCF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43E6FC0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797FEB0A" wp14:editId="3B68DE89">
            <wp:extent cx="5848350" cy="2324100"/>
            <wp:effectExtent l="0" t="0" r="0" b="0"/>
            <wp:docPr id="12" name="Picture 12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0A01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> </w:t>
      </w:r>
    </w:p>
    <w:p w14:paraId="08EB827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Installing Windows agent</w:t>
      </w:r>
    </w:p>
    <w:p w14:paraId="4DF96B85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First allow unauthenticated CA (to solve “access denied” issue when sending certification requests)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  <w:t>In Puppet console click on Classification-Expand PE Infrastructure-PE Master</w:t>
      </w:r>
    </w:p>
    <w:p w14:paraId="749EA80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05A1F9A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412E0A02" wp14:editId="1E42B935">
            <wp:extent cx="5848350" cy="5800725"/>
            <wp:effectExtent l="0" t="0" r="0" b="9525"/>
            <wp:docPr id="13" name="Picture 13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0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34A1E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5D6F418E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1032CA91" w14:textId="77777777" w:rsidR="001B3D1D" w:rsidRPr="001B3D1D" w:rsidRDefault="001B3D1D" w:rsidP="001B3D1D">
      <w:pPr>
        <w:shd w:val="clear" w:color="auto" w:fill="BCC5C1"/>
        <w:spacing w:after="0" w:line="150" w:lineRule="atLeast"/>
        <w:jc w:val="righ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Verdana" w:eastAsia="Times New Roman" w:hAnsi="Verdana" w:cs="Tahoma"/>
          <w:caps/>
          <w:color w:val="C8C7CC"/>
          <w:spacing w:val="5"/>
          <w:sz w:val="9"/>
          <w:szCs w:val="9"/>
          <w:bdr w:val="none" w:sz="0" w:space="0" w:color="auto" w:frame="1"/>
        </w:rPr>
        <w:t>REPORT THIS AD</w:t>
      </w:r>
    </w:p>
    <w:p w14:paraId="0791D85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Click on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figuration,under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Class: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_enterprise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::profile::master add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allow_unauthenticated_ca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and set it to true</w:t>
      </w:r>
    </w:p>
    <w:p w14:paraId="01248BB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7211DC9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00C7EEDD" wp14:editId="11234824">
            <wp:extent cx="5848350" cy="1619250"/>
            <wp:effectExtent l="0" t="0" r="0" b="0"/>
            <wp:docPr id="14" name="Picture 14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3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7EA77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0BFAAE6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Windows agent is located at Puppet Enterprise server: /opt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server/data</w:t>
      </w:r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[</w:t>
      </w:r>
      <w:proofErr w:type="spellStart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ackage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blic/&lt;puppet version&gt;/windows-x86_64-&lt;puppet version&gt;/puppet-agent-x64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msi</w:t>
      </w:r>
      <w:proofErr w:type="spellEnd"/>
    </w:p>
    <w:p w14:paraId="2B0055DE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Transfer that file to Windows node,</w:t>
      </w:r>
    </w:p>
    <w:p w14:paraId="46EAF9F1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pen CMD as administrator and run</w:t>
      </w:r>
    </w:p>
    <w:p w14:paraId="3F8379A7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31DED31C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55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uppet-agent-x64.msi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qn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_MASTER_SERVER=</w:t>
      </w:r>
      <w:hyperlink r:id="rId56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my-puppet.opsworks-cm.io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_AGENT_CERTNAME=</w:t>
      </w:r>
      <w:hyperlink r:id="rId57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wind.example.com</w:t>
        </w:r>
      </w:hyperlink>
    </w:p>
    <w:p w14:paraId="4C55B20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Go to Puppet Enterprise </w:t>
      </w:r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nsole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-Unsigned certs and sign certificate</w:t>
      </w:r>
    </w:p>
    <w:p w14:paraId="0E9BED7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119334DF" wp14:editId="575FF8EF">
            <wp:extent cx="5848350" cy="1762125"/>
            <wp:effectExtent l="0" t="0" r="0" b="9525"/>
            <wp:docPr id="15" name="Picture 15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0F0A7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59" w:tooltip="Permanent Link to Installing  Domain Controller using Puppet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Installing Domain Controller using Puppet</w:t>
        </w:r>
      </w:hyperlink>
    </w:p>
    <w:p w14:paraId="4C4D0006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1, 2018 in </w:t>
      </w:r>
      <w:hyperlink r:id="rId60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61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Windows Server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4106B95A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62" w:anchor="comments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2</w:t>
        </w:r>
      </w:hyperlink>
    </w:p>
    <w:p w14:paraId="3A017D0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 xml:space="preserve">Install </w:t>
      </w:r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DSC  and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hiera-eyam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modules (for password encryption):</w:t>
      </w:r>
    </w:p>
    <w:p w14:paraId="6625318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puppet module 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stall</w:t>
      </w:r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-dsc</w:t>
      </w:r>
      <w:proofErr w:type="spellEnd"/>
    </w:p>
    <w:p w14:paraId="3BEA01A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gem install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iera-eyaml</w:t>
      </w:r>
      <w:proofErr w:type="spellEnd"/>
    </w:p>
    <w:p w14:paraId="1B4E35F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 </w:t>
      </w:r>
      <w:r w:rsidRPr="001B3D1D">
        <w:rPr>
          <w:rFonts w:ascii="inherit" w:eastAsia="Times New Roman" w:hAnsi="inherit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inherit" w:eastAsia="Times New Roman" w:hAnsi="inherit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inherit" w:eastAsia="Times New Roman" w:hAnsi="inherit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inherit" w:eastAsia="Times New Roman" w:hAnsi="inherit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333333"/>
          <w:sz w:val="20"/>
          <w:szCs w:val="20"/>
          <w:bdr w:val="none" w:sz="0" w:space="0" w:color="auto" w:frame="1"/>
        </w:rPr>
        <w:t>/puppet/</w:t>
      </w:r>
      <w:proofErr w:type="spellStart"/>
      <w:r w:rsidRPr="001B3D1D">
        <w:rPr>
          <w:rFonts w:ascii="inherit" w:eastAsia="Times New Roman" w:hAnsi="inherit" w:cs="Courier New"/>
          <w:color w:val="333333"/>
          <w:sz w:val="20"/>
          <w:szCs w:val="20"/>
          <w:bdr w:val="none" w:sz="0" w:space="0" w:color="auto" w:frame="1"/>
        </w:rPr>
        <w:t>hiera.yaml</w:t>
      </w:r>
      <w:proofErr w:type="spellEnd"/>
    </w:p>
    <w:p w14:paraId="227822F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--</w:t>
      </w:r>
    </w:p>
    <w:p w14:paraId="75E20AF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version: 5</w:t>
      </w:r>
    </w:p>
    <w:p w14:paraId="7BCC5AA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efaults:</w:t>
      </w:r>
    </w:p>
    <w:p w14:paraId="69BEDBA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atadir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: data</w:t>
      </w:r>
    </w:p>
    <w:p w14:paraId="59FCD8C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ata_has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: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yaml_data</w:t>
      </w:r>
      <w:proofErr w:type="spellEnd"/>
    </w:p>
    <w:p w14:paraId="5414241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hierarchy:</w:t>
      </w:r>
    </w:p>
    <w:p w14:paraId="23B9D7E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- name: "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yam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hierarchy"</w:t>
      </w:r>
    </w:p>
    <w:p w14:paraId="2B9DA12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okup_ke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: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yaml_lookup_ke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#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yam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backend</w:t>
      </w:r>
    </w:p>
    <w:p w14:paraId="593CFB6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paths:</w:t>
      </w:r>
    </w:p>
    <w:p w14:paraId="1385D09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- "nodes/%{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rusted.certname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.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yam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</w:t>
      </w:r>
    </w:p>
    <w:p w14:paraId="0FA0552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- "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pass.eyaml</w:t>
      </w:r>
      <w:proofErr w:type="spellEnd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"</w:t>
      </w:r>
    </w:p>
    <w:p w14:paraId="14F05FC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options:</w:t>
      </w:r>
    </w:p>
    <w:p w14:paraId="649783F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pkcs7_private_key: "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puppet/keys/private_key.pkcs7.pem"</w:t>
      </w:r>
    </w:p>
    <w:p w14:paraId="23ADEAA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pkcs7_public_key: "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/puppet/keys/public_key.pkcs7.pem"</w:t>
      </w:r>
    </w:p>
    <w:p w14:paraId="620EE4CC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Create keys (make sure key path reflects path from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hiera.yam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file):</w:t>
      </w:r>
    </w:p>
    <w:p w14:paraId="706C5CC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op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bin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yam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atekeys</w:t>
      </w:r>
      <w:proofErr w:type="spellEnd"/>
    </w:p>
    <w:p w14:paraId="0830CD2A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password (-l is just label):</w:t>
      </w:r>
    </w:p>
    <w:p w14:paraId="533B69A5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op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bin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yam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encrypt -l 'password' -s 'Pass' --pkcs7-public-key=/etc/puppetlabs/puppet/keys/</w:t>
      </w:r>
      <w:hyperlink r:id="rId63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public_key.pkcs7.pe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-pkcs7-private-key=/etc/puppetlabs/puppet/keys/</w:t>
      </w:r>
      <w:hyperlink r:id="rId64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private_key.pkcs7.pem</w:t>
        </w:r>
      </w:hyperlink>
    </w:p>
    <w:p w14:paraId="2950D149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Add this encrypted password to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puppet/data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windowspass.eyaml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file:</w:t>
      </w:r>
    </w:p>
    <w:p w14:paraId="1C79980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17DDC793" wp14:editId="323E0CFF">
            <wp:extent cx="5848350" cy="1257300"/>
            <wp:effectExtent l="0" t="0" r="0" b="0"/>
            <wp:docPr id="16" name="Picture 16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1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A8C2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op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bin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yam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edit 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windowspass.eyaml" </w:instrTex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1B3D1D">
        <w:rPr>
          <w:rFonts w:ascii="inherit" w:eastAsia="Times New Roman" w:hAnsi="inherit" w:cs="Courier New"/>
          <w:color w:val="CC0000"/>
          <w:sz w:val="20"/>
          <w:szCs w:val="20"/>
          <w:u w:val="single"/>
          <w:bdr w:val="none" w:sz="0" w:space="0" w:color="auto" w:frame="1"/>
        </w:rPr>
        <w:t>windowspass.eyam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-pkcs7-public-key=/etc/puppetlabs/puppet/keys/</w:t>
      </w:r>
      <w:hyperlink r:id="rId66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ublic_key.pkcs7.pe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-pkcs7-private-key=/etc/puppetlabs/puppet/keys/</w:t>
      </w:r>
      <w:hyperlink r:id="rId67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rivate_key.pkcs7.pem</w:t>
        </w:r>
      </w:hyperlink>
    </w:p>
    <w:p w14:paraId="186F89D0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at 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data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windowspass.eyaml" </w:instrTex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1B3D1D">
        <w:rPr>
          <w:rFonts w:ascii="inherit" w:eastAsia="Times New Roman" w:hAnsi="inherit" w:cs="Courier New"/>
          <w:color w:val="CC0000"/>
          <w:sz w:val="20"/>
          <w:szCs w:val="20"/>
          <w:u w:val="single"/>
          <w:bdr w:val="none" w:sz="0" w:space="0" w:color="auto" w:frame="1"/>
        </w:rPr>
        <w:t>windowspass.eyam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</w:p>
    <w:p w14:paraId="0A06BBB8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11856E21" wp14:editId="46DE9326">
            <wp:extent cx="5848350" cy="504825"/>
            <wp:effectExtent l="0" t="0" r="0" b="9525"/>
            <wp:docPr id="17" name="Picture 17" descr="image2018-10-31_12-20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2018-10-31_12-20-1.pn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C3C7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Test decryption:</w:t>
      </w:r>
    </w:p>
    <w:p w14:paraId="5087702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t>/opt/</w:t>
      </w:r>
      <w:proofErr w:type="spellStart"/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t>/puppet/bin/</w:t>
      </w:r>
      <w:proofErr w:type="spellStart"/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t>eyaml</w:t>
      </w:r>
      <w:proofErr w:type="spellEnd"/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t xml:space="preserve"> decrypt -f </w:t>
      </w:r>
      <w:proofErr w:type="spellStart"/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fldChar w:fldCharType="begin"/>
      </w:r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instrText xml:space="preserve"> HYPERLINK "https://docs.corp.hentsu.com/display/ENG/windowspass.eyaml" </w:instrText>
      </w:r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fldChar w:fldCharType="separate"/>
      </w:r>
      <w:r w:rsidRPr="001B3D1D">
        <w:rPr>
          <w:rFonts w:ascii="inherit" w:eastAsia="Times New Roman" w:hAnsi="inherit" w:cs="Courier New"/>
          <w:color w:val="B85B5A"/>
          <w:u w:val="single"/>
          <w:bdr w:val="none" w:sz="0" w:space="0" w:color="auto" w:frame="1"/>
        </w:rPr>
        <w:t>windowspass.eyaml</w:t>
      </w:r>
      <w:proofErr w:type="spellEnd"/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fldChar w:fldCharType="end"/>
      </w:r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t> --pkcs7-public-key=/etc/puppetlabs/puppet/keys/</w:t>
      </w:r>
      <w:hyperlink r:id="rId69" w:history="1">
        <w:r w:rsidRPr="001B3D1D">
          <w:rPr>
            <w:rFonts w:ascii="inherit" w:eastAsia="Times New Roman" w:hAnsi="inherit" w:cs="Courier New"/>
            <w:color w:val="B85B5A"/>
            <w:u w:val="single"/>
            <w:bdr w:val="none" w:sz="0" w:space="0" w:color="auto" w:frame="1"/>
          </w:rPr>
          <w:t>public_key.pkcs7.pem</w:t>
        </w:r>
      </w:hyperlink>
      <w:r w:rsidRPr="001B3D1D">
        <w:rPr>
          <w:rFonts w:ascii="Courier New" w:eastAsia="Times New Roman" w:hAnsi="Courier New" w:cs="Courier New"/>
          <w:color w:val="333333"/>
          <w:bdr w:val="none" w:sz="0" w:space="0" w:color="auto" w:frame="1"/>
        </w:rPr>
        <w:t> --pkcs7-private-key=/etc/puppetlabs/puppet/keys/</w:t>
      </w:r>
      <w:hyperlink r:id="rId70" w:history="1">
        <w:r w:rsidRPr="001B3D1D">
          <w:rPr>
            <w:rFonts w:ascii="inherit" w:eastAsia="Times New Roman" w:hAnsi="inherit" w:cs="Courier New"/>
            <w:color w:val="B85B5A"/>
            <w:u w:val="single"/>
            <w:bdr w:val="none" w:sz="0" w:space="0" w:color="auto" w:frame="1"/>
          </w:rPr>
          <w:t>private_key.pkcs7.pem</w:t>
        </w:r>
      </w:hyperlink>
    </w:p>
    <w:p w14:paraId="76E73FDE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Secure keys:</w:t>
      </w:r>
    </w:p>
    <w:p w14:paraId="208A197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hown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-R </w:t>
      </w:r>
      <w:proofErr w:type="spellStart"/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:puppet</w:t>
      </w:r>
      <w:proofErr w:type="spellEnd"/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keys</w:t>
      </w:r>
    </w:p>
    <w:p w14:paraId="6CFFC0C5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hmo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400 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keys/private_key</w:t>
      </w:r>
      <w:hyperlink r:id="rId71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.pkcs7.pem</w:t>
        </w:r>
      </w:hyperlink>
    </w:p>
    <w:p w14:paraId="2A933DE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hmo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400 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/keys/public_key</w:t>
      </w:r>
      <w:hyperlink r:id="rId72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.pkcs7.pem</w:t>
        </w:r>
      </w:hyperlink>
    </w:p>
    <w:p w14:paraId="6DBA95F7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2A1816C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For Windows currently is not possible to hide passwords when </w:t>
      </w:r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running  agent</w:t>
      </w:r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in verbose output:</w:t>
      </w:r>
    </w:p>
    <w:p w14:paraId="792E6F1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t -v</w:t>
      </w:r>
    </w:p>
    <w:p w14:paraId="056891F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17B349E1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Map content of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windowspass.eyaml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to manifest file:</w:t>
      </w:r>
    </w:p>
    <w:p w14:paraId="5425FE3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'password' =&gt; Sensitive(lookup('password'))</w:t>
      </w:r>
    </w:p>
    <w:p w14:paraId="5096C77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omplete code-</w:t>
      </w: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/etc/puppetlabs/code/environments/production/manifests/</w:t>
      </w:r>
      <w:proofErr w:type="gram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site.pp</w:t>
      </w:r>
      <w:proofErr w:type="gram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:</w:t>
      </w:r>
    </w:p>
    <w:p w14:paraId="436F1C9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node 'windows.example.com' {</w:t>
      </w:r>
    </w:p>
    <w:p w14:paraId="18A97A9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8D0DE9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FF89B6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le {</w:t>
      </w:r>
    </w:p>
    <w:p w14:paraId="3F6F8A8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5212B8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'c:/NTDS']:</w:t>
      </w:r>
    </w:p>
    <w:p w14:paraId="54901B3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770A46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ensure =&gt; directory</w:t>
      </w:r>
    </w:p>
    <w:p w14:paraId="77610A8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60DE56A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4CAE3A2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2F8BD1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n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2B7AB83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1DF97A1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DNS',</w:t>
      </w:r>
    </w:p>
    <w:p w14:paraId="06CE482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32B2108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7430CC2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0F14EE7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sinsta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310C9C6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4BD8E11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AD-Domain-Services',</w:t>
      </w:r>
    </w:p>
    <w:p w14:paraId="5A40797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767F931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73B4F5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stool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595FC96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4ABE0D2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RSAT-ADDS',</w:t>
      </w:r>
    </w:p>
    <w:p w14:paraId="780B1C0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5D3F45B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 xml:space="preserve"> </w:t>
      </w:r>
    </w:p>
    <w:p w14:paraId="5F6212A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073ACE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nstools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00BDC26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ens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Present',</w:t>
      </w:r>
    </w:p>
    <w:p w14:paraId="0AD8067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RSAT-DNS-Server',</w:t>
      </w:r>
    </w:p>
    <w:p w14:paraId="1C7CF8A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015BA920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473DDE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C1565C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3BEEC2C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xaddomain</w:t>
      </w:r>
      <w:proofErr w:type="spellEnd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{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firstdc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51B4638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subscribe =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windowsfeatur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[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sinsta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],</w:t>
      </w:r>
    </w:p>
    <w:p w14:paraId="105B143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omainnam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ad.contoso.com',</w:t>
      </w:r>
    </w:p>
    <w:p w14:paraId="1122C06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omainadministratorcredentia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{</w:t>
      </w:r>
    </w:p>
    <w:p w14:paraId="7D3CA52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   'user' =&gt; 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gen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1A99CD8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   'password' =&gt; Sensitive(lookup('password'))</w:t>
      </w:r>
    </w:p>
    <w:p w14:paraId="196E523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},</w:t>
      </w:r>
    </w:p>
    <w:p w14:paraId="3855CFB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safemodeadministratorpasswor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=&gt; {</w:t>
      </w:r>
    </w:p>
    <w:p w14:paraId="4F0E8C5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'user' =&gt; 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agen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7C2B2F9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'password' =&gt; 'password' =&gt; Sensitive(lookup('password'))</w:t>
      </w:r>
    </w:p>
    <w:p w14:paraId="1FCE687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},</w:t>
      </w:r>
    </w:p>
    <w:p w14:paraId="4C8B3DC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4CDE83E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database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NTDS',</w:t>
      </w:r>
    </w:p>
    <w:p w14:paraId="3A534A0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   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logpa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'c:\NTDS',</w:t>
      </w:r>
    </w:p>
    <w:p w14:paraId="284C78B1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18BED8F9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       }</w:t>
      </w:r>
    </w:p>
    <w:p w14:paraId="6C96848C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6567E29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</w:p>
    <w:p w14:paraId="5D6DE007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reboot {'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dsc_reboo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5B38467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message =&gt; 'DSC has requested a reboot',</w:t>
      </w:r>
    </w:p>
    <w:p w14:paraId="18F3CF26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lastRenderedPageBreak/>
        <w:t>when =&gt; pending,</w:t>
      </w:r>
    </w:p>
    <w:p w14:paraId="5C5E93B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33557BB8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1780A12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252758A4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7180480B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158BE3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For debugging:</w:t>
      </w:r>
    </w:p>
    <w:p w14:paraId="248707E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master --debug --compile </w:t>
      </w:r>
      <w:hyperlink r:id="rId73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windows.example.co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-environment=production</w:t>
      </w:r>
    </w:p>
    <w:p w14:paraId="6B46BEF2" w14:textId="77777777" w:rsidR="001B3D1D" w:rsidRPr="001B3D1D" w:rsidRDefault="001B3D1D" w:rsidP="001B3D1D">
      <w:pPr>
        <w:shd w:val="clear" w:color="auto" w:fill="BCC5C1"/>
        <w:spacing w:before="120" w:after="270" w:line="240" w:lineRule="atLeast"/>
        <w:textAlignment w:val="baseline"/>
        <w:outlineLvl w:val="2"/>
        <w:rPr>
          <w:rFonts w:ascii="Impact" w:eastAsia="Times New Roman" w:hAnsi="Impact" w:cs="Tahoma"/>
          <w:b/>
          <w:bCs/>
          <w:color w:val="CC0000"/>
          <w:sz w:val="45"/>
          <w:szCs w:val="45"/>
        </w:rPr>
      </w:pPr>
      <w:r w:rsidRPr="001B3D1D">
        <w:rPr>
          <w:rFonts w:ascii="Impact" w:eastAsia="Times New Roman" w:hAnsi="Impact" w:cs="Tahoma"/>
          <w:b/>
          <w:bCs/>
          <w:color w:val="CC0000"/>
          <w:sz w:val="45"/>
          <w:szCs w:val="45"/>
        </w:rPr>
        <w:t xml:space="preserve">Creating new AD </w:t>
      </w:r>
      <w:proofErr w:type="spellStart"/>
      <w:proofErr w:type="gramStart"/>
      <w:r w:rsidRPr="001B3D1D">
        <w:rPr>
          <w:rFonts w:ascii="Impact" w:eastAsia="Times New Roman" w:hAnsi="Impact" w:cs="Tahoma"/>
          <w:b/>
          <w:bCs/>
          <w:color w:val="CC0000"/>
          <w:sz w:val="45"/>
          <w:szCs w:val="45"/>
        </w:rPr>
        <w:t>user,create</w:t>
      </w:r>
      <w:proofErr w:type="spellEnd"/>
      <w:proofErr w:type="gramEnd"/>
      <w:r w:rsidRPr="001B3D1D">
        <w:rPr>
          <w:rFonts w:ascii="Impact" w:eastAsia="Times New Roman" w:hAnsi="Impact" w:cs="Tahoma"/>
          <w:b/>
          <w:bCs/>
          <w:color w:val="CC0000"/>
          <w:sz w:val="45"/>
          <w:szCs w:val="45"/>
        </w:rPr>
        <w:t xml:space="preserve"> New Security group and add user to it:</w:t>
      </w:r>
    </w:p>
    <w:p w14:paraId="1418333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xADUs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{'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rstUs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:</w:t>
      </w:r>
    </w:p>
    <w:p w14:paraId="7F709A3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ensur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present',</w:t>
      </w:r>
    </w:p>
    <w:p w14:paraId="1DD931C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domainnam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</w:t>
      </w:r>
      <w:hyperlink r:id="rId74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3056AA08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usernam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 =&gt; '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f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07C5C47C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userprincipalnam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tfl@</w:t>
      </w:r>
      <w:hyperlink r:id="rId75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490F78C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password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 =&gt; {</w:t>
      </w:r>
    </w:p>
    <w:p w14:paraId="719938D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user' =&gt; 'tfl@</w:t>
      </w:r>
      <w:hyperlink r:id="rId76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1E25918E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password' =&gt; Sensitive(lookup('password'))</w:t>
      </w:r>
    </w:p>
    <w:p w14:paraId="224DB028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,</w:t>
      </w:r>
    </w:p>
    <w:p w14:paraId="196BB185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passwordneverexpire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true,</w:t>
      </w:r>
    </w:p>
    <w:p w14:paraId="5385FDA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domainadministratorcredentia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{</w:t>
      </w:r>
    </w:p>
    <w:p w14:paraId="565FD9C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user'  =&gt; 'Administrator@</w:t>
      </w:r>
      <w:hyperlink r:id="rId77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3633CF9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password' =&gt; Sensitive(lookup('password'))</w:t>
      </w:r>
    </w:p>
    <w:p w14:paraId="7CB085B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,</w:t>
      </w:r>
    </w:p>
    <w:p w14:paraId="1B06827E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63C8DA7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xgroup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{'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estgroup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:</w:t>
      </w:r>
    </w:p>
    <w:p w14:paraId="2B72C88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ensur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 =&gt; 'present',</w:t>
      </w:r>
    </w:p>
    <w:p w14:paraId="6D8391B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dsc_memberstoinclud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tfl@</w:t>
      </w:r>
      <w:hyperlink r:id="rId78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6B7A464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groupnam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 =&gt; 'test',</w:t>
      </w:r>
    </w:p>
    <w:p w14:paraId="4CE6737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credentia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{</w:t>
      </w:r>
    </w:p>
    <w:p w14:paraId="3FE7C70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'user' =&gt; 'Administrator@</w:t>
      </w:r>
      <w:hyperlink r:id="rId79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39CB905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'password' =&gt; 'Passw0rd01'</w:t>
      </w:r>
    </w:p>
    <w:p w14:paraId="516C4A6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},</w:t>
      </w:r>
    </w:p>
    <w:p w14:paraId="426FC04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5430B36B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80" w:tooltip="Permanent Link to Install Puppet agent on Windows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Install Puppet agent on Windows</w:t>
        </w:r>
      </w:hyperlink>
    </w:p>
    <w:p w14:paraId="6B5FF639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1, 2018 in </w:t>
      </w:r>
      <w:hyperlink r:id="rId81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82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Windows Server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5B75C731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83" w:anchor="respond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0</w:t>
        </w:r>
      </w:hyperlink>
    </w:p>
    <w:p w14:paraId="50677E9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 </w:t>
      </w:r>
      <w:hyperlink r:id="rId84" w:history="1">
        <w:r w:rsidRPr="001B3D1D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>last post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we installed Puppet server, in this one we’ll install Puppet agent on Windows server</w:t>
      </w:r>
    </w:p>
    <w:p w14:paraId="2D702DE4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Make sure Puppet server DNS name is resolvable from Windows host and vice-versa (skip this step if there is Host A DNS record for Puppet server):</w:t>
      </w:r>
    </w:p>
    <w:p w14:paraId="439D3ECC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:\Windows\system32\drivers\etc\hosts</w:t>
      </w:r>
    </w:p>
    <w:p w14:paraId="027EF014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85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192.168.1.97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</w:t>
      </w:r>
      <w:hyperlink r:id="rId86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uppetserver.example.com</w:t>
        </w:r>
      </w:hyperlink>
    </w:p>
    <w:p w14:paraId="5ACCEC2E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87" w:history="1">
        <w:r w:rsidRPr="001B3D1D">
          <w:rPr>
            <w:rFonts w:ascii="inherit" w:eastAsia="Times New Roman" w:hAnsi="inherit" w:cs="Tahoma"/>
            <w:color w:val="B85B5A"/>
            <w:sz w:val="18"/>
            <w:szCs w:val="18"/>
            <w:u w:val="single"/>
            <w:bdr w:val="none" w:sz="0" w:space="0" w:color="auto" w:frame="1"/>
          </w:rPr>
          <w:t>Download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latest Puppet agent</w:t>
      </w:r>
    </w:p>
    <w:p w14:paraId="028D946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63BFE441" wp14:editId="53A48E71">
            <wp:extent cx="5848350" cy="7562850"/>
            <wp:effectExtent l="0" t="0" r="0" b="0"/>
            <wp:docPr id="18" name="Picture 18" descr="image2018-10-31_12-20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mage2018-10-31_12-20-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756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30F4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stallation:</w:t>
      </w:r>
    </w:p>
    <w:p w14:paraId="1AEE0B2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89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puppet-agent-5.0.0-x64.msi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qn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_MASTER_SERVER=</w:t>
      </w:r>
      <w:hyperlink r:id="rId90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puppetserver.example.co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_AGENT_CERTNAME=</w:t>
      </w:r>
      <w:hyperlink r:id="rId91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windows.example.com</w:t>
        </w:r>
      </w:hyperlink>
    </w:p>
    <w:p w14:paraId="392EF1B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f all goes smooth, certificate request file should be seen in C:\ProgramData\PuppetLabs\puppet\etc\ssl\certificate_requests</w:t>
      </w:r>
    </w:p>
    <w:p w14:paraId="58FC9FA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6AF9766A" wp14:editId="7F40B9E3">
            <wp:extent cx="5848350" cy="2105025"/>
            <wp:effectExtent l="0" t="0" r="0" b="9525"/>
            <wp:docPr id="19" name="Picture 19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7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6F1C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This certificate is waiting for signing, to do so, we need to move to Puppet server:</w:t>
      </w:r>
    </w:p>
    <w:p w14:paraId="49F5A2F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 cert list</w:t>
      </w:r>
    </w:p>
    <w:p w14:paraId="6F7A2244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puppet cert sign "</w:t>
      </w:r>
      <w:hyperlink r:id="rId93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windows.example.co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14:paraId="3B81758D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On Windows server go to Puppet-Start Command Prompt with Puppet as Administrator</w:t>
      </w:r>
    </w:p>
    <w:p w14:paraId="70877CF5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lastRenderedPageBreak/>
        <w:drawing>
          <wp:inline distT="0" distB="0" distL="0" distR="0" wp14:anchorId="7128438E" wp14:editId="30B495CC">
            <wp:extent cx="5848350" cy="5105400"/>
            <wp:effectExtent l="0" t="0" r="0" b="0"/>
            <wp:docPr id="20" name="Picture 20" descr="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9.png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1C1E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Test connection from Windows to Puppet server:</w:t>
      </w:r>
    </w:p>
    <w:p w14:paraId="4209BC46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agent --test</w:t>
      </w:r>
    </w:p>
    <w:p w14:paraId="0A88AA17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1AE38CA7" wp14:editId="26979878">
            <wp:extent cx="5848350" cy="1504950"/>
            <wp:effectExtent l="0" t="0" r="0" b="0"/>
            <wp:docPr id="21" name="Picture 21" descr="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10.PNG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1F3F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 xml:space="preserve">By default, Puppet agent polls Puppet server every 30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minutes.This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behavior can be overridden by specifying custom polling interval by editing “C:\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rogramData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\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\puppet\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\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.conf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”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filean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adding line</w:t>
      </w:r>
    </w:p>
    <w:p w14:paraId="5829531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ninterva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</w:t>
      </w:r>
    </w:p>
    <w:p w14:paraId="4465D66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One security concern is that catalog file stores credentials in plain text, to avoid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this,prevent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storing this file (which is in JSON format) to Puppet client</w:t>
      </w:r>
    </w:p>
    <w:p w14:paraId="11DEEB9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atalog_cache_terminu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""</w:t>
      </w:r>
    </w:p>
    <w:p w14:paraId="3001905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noProof/>
          <w:color w:val="333333"/>
          <w:sz w:val="18"/>
          <w:szCs w:val="18"/>
        </w:rPr>
        <w:drawing>
          <wp:inline distT="0" distB="0" distL="0" distR="0" wp14:anchorId="20C0F71B" wp14:editId="25D49389">
            <wp:extent cx="4981575" cy="2590800"/>
            <wp:effectExtent l="0" t="0" r="9525" b="0"/>
            <wp:docPr id="22" name="Picture 22" descr="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11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C580A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gram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Creating  simple</w:t>
      </w:r>
      <w:proofErr w:type="gram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 manifest file</w:t>
      </w:r>
    </w:p>
    <w:p w14:paraId="3F9A551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 this example we’ll make sure that IIS is installed</w:t>
      </w:r>
    </w:p>
    <w:p w14:paraId="1EBE5A6C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stall IIS module from Forge:</w:t>
      </w:r>
    </w:p>
    <w:p w14:paraId="079FB4A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puppet module install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-ii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-version </w:t>
      </w:r>
      <w:hyperlink r:id="rId97" w:history="1">
        <w:r w:rsidRPr="001B3D1D">
          <w:rPr>
            <w:rFonts w:ascii="inherit" w:eastAsia="Times New Roman" w:hAnsi="inherit" w:cs="Courier New"/>
            <w:color w:val="B85B5A"/>
            <w:sz w:val="20"/>
            <w:szCs w:val="20"/>
            <w:u w:val="single"/>
            <w:bdr w:val="none" w:sz="0" w:space="0" w:color="auto" w:frame="1"/>
          </w:rPr>
          <w:t>4.5.0</w:t>
        </w:r>
      </w:hyperlink>
    </w:p>
    <w:p w14:paraId="14E164B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reate manifest file and specify node and actions:</w:t>
      </w:r>
    </w:p>
    <w:p w14:paraId="25E0E33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/code/environments/production/manifests/</w:t>
      </w:r>
      <w:proofErr w:type="spellStart"/>
      <w:proofErr w:type="gram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site.pp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:</w:t>
      </w:r>
    </w:p>
    <w:p w14:paraId="3F78C98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node '</w:t>
      </w:r>
      <w:hyperlink r:id="rId98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windows.example.com'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{</w:t>
      </w:r>
    </w:p>
    <w:p w14:paraId="17D8547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is_feature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['Web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ebServe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,'Web-Scripting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ols','Web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gmt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nsole']</w:t>
      </w:r>
    </w:p>
    <w:p w14:paraId="612D9FA4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is_featur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 $</w:t>
      </w:r>
      <w:proofErr w:type="spellStart"/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is_feature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</w:t>
      </w:r>
    </w:p>
    <w:p w14:paraId="2E522FD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sure =&gt; 'present',</w:t>
      </w:r>
    </w:p>
    <w:p w14:paraId="22014B94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clude_management_tool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present'</w:t>
      </w:r>
    </w:p>
    <w:p w14:paraId="26BD40C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456A441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18C2281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Check for syntax errors:</w:t>
      </w:r>
    </w:p>
    <w:p w14:paraId="6B8944CF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puppet parser validate </w:t>
      </w:r>
      <w:proofErr w:type="spellStart"/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site.pp</w:t>
      </w:r>
      <w:proofErr w:type="spellEnd"/>
      <w:proofErr w:type="gramEnd"/>
    </w:p>
    <w:p w14:paraId="0C21B17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Run 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powershell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 scripts</w:t>
      </w:r>
    </w:p>
    <w:p w14:paraId="03A1C3E1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 order not to run script every time, when script runs if will create file with content “Done”</w:t>
      </w:r>
    </w:p>
    <w:p w14:paraId="6FE43134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When Puppet tries to run this script again, it will check whether C:\log.txt or string “Done” exists in C:\log.txt, if both checks are true then script won’t be run (unless directive)</w:t>
      </w:r>
    </w:p>
    <w:p w14:paraId="2040870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exec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spellStart"/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nfigure_gpo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66883FF3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mmand =&gt; 'Set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ADDefaultDomainPasswordPolicy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-Identity ad.contoso.com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ComplexityEnable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$true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inPasswordLength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7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inPasswordAg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1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MaxPasswordAge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30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ckoutDuration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00:30:00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ckoutObservationWindow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00:30:00 -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ckoutThreshold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3;write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-output "Done" | out-file C:\log.txt -Append',</w:t>
      </w:r>
    </w:p>
    <w:p w14:paraId="140A4085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unless =&gt; 'if </w:t>
      </w:r>
      <w:proofErr w:type="gram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(!(</w:t>
      </w:r>
      <w:proofErr w:type="gram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Test-Path C:\log.txt) -or !(Select-String -Path C:\log.txt -Pattern "Done")) {exit 1}',</w:t>
      </w:r>
    </w:p>
    <w:p w14:paraId="6859EFBA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provider =&gt; </w:t>
      </w: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5D4EA25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logoutput</w:t>
      </w:r>
      <w:proofErr w:type="spellEnd"/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true,</w:t>
      </w:r>
    </w:p>
    <w:p w14:paraId="2CB7A3ED" w14:textId="77777777" w:rsidR="001B3D1D" w:rsidRPr="001B3D1D" w:rsidRDefault="001B3D1D" w:rsidP="001B3D1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32" w:lineRule="atLeast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1B3D1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1C188248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734ACD0F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outlineLvl w:val="1"/>
        <w:rPr>
          <w:rFonts w:ascii="Impact" w:eastAsia="Times New Roman" w:hAnsi="Impact" w:cs="Tahoma"/>
          <w:color w:val="CC0000"/>
          <w:sz w:val="42"/>
          <w:szCs w:val="42"/>
        </w:rPr>
      </w:pPr>
      <w:hyperlink r:id="rId99" w:tooltip="Permanent Link to Puppet Master Installation on CentOS 7" w:history="1">
        <w:r w:rsidRPr="001B3D1D">
          <w:rPr>
            <w:rFonts w:ascii="Impact" w:eastAsia="Times New Roman" w:hAnsi="Impact" w:cs="Tahoma"/>
            <w:color w:val="CC0000"/>
            <w:sz w:val="42"/>
            <w:szCs w:val="42"/>
            <w:u w:val="single"/>
            <w:bdr w:val="none" w:sz="0" w:space="0" w:color="auto" w:frame="1"/>
          </w:rPr>
          <w:t>Puppet Master Installation on CentOS 7</w:t>
        </w:r>
      </w:hyperlink>
    </w:p>
    <w:p w14:paraId="17A9AE8A" w14:textId="77777777" w:rsidR="001B3D1D" w:rsidRPr="001B3D1D" w:rsidRDefault="001B3D1D" w:rsidP="001B3D1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5"/>
          <w:szCs w:val="15"/>
        </w:rPr>
      </w:pPr>
      <w:r w:rsidRPr="001B3D1D">
        <w:rPr>
          <w:rFonts w:ascii="Tahoma" w:eastAsia="Times New Roman" w:hAnsi="Tahoma" w:cs="Tahoma"/>
          <w:color w:val="747775"/>
          <w:sz w:val="17"/>
          <w:szCs w:val="17"/>
        </w:rPr>
        <w:t>Posted: November 1, 2018 in </w:t>
      </w:r>
      <w:hyperlink r:id="rId100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Linux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>, </w:t>
      </w:r>
      <w:hyperlink r:id="rId101" w:history="1">
        <w:r w:rsidRPr="001B3D1D">
          <w:rPr>
            <w:rFonts w:ascii="inherit" w:eastAsia="Times New Roman" w:hAnsi="inherit" w:cs="Tahoma"/>
            <w:b/>
            <w:bCs/>
            <w:color w:val="747775"/>
            <w:sz w:val="17"/>
            <w:szCs w:val="17"/>
            <w:u w:val="single"/>
            <w:bdr w:val="none" w:sz="0" w:space="0" w:color="auto" w:frame="1"/>
          </w:rPr>
          <w:t>puppet</w:t>
        </w:r>
      </w:hyperlink>
      <w:r w:rsidRPr="001B3D1D">
        <w:rPr>
          <w:rFonts w:ascii="Tahoma" w:eastAsia="Times New Roman" w:hAnsi="Tahoma" w:cs="Tahoma"/>
          <w:color w:val="747775"/>
          <w:sz w:val="17"/>
          <w:szCs w:val="17"/>
        </w:rPr>
        <w:t xml:space="preserve"> </w:t>
      </w:r>
    </w:p>
    <w:p w14:paraId="6399A1CC" w14:textId="77777777" w:rsidR="001B3D1D" w:rsidRPr="001B3D1D" w:rsidRDefault="001B3D1D" w:rsidP="001B3D1D">
      <w:pPr>
        <w:shd w:val="clear" w:color="auto" w:fill="BCC5C1"/>
        <w:spacing w:after="0" w:line="240" w:lineRule="auto"/>
        <w:jc w:val="center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102" w:anchor="comments" w:history="1">
        <w:r w:rsidRPr="001B3D1D">
          <w:rPr>
            <w:rFonts w:ascii="inherit" w:eastAsia="Times New Roman" w:hAnsi="inherit" w:cs="Tahoma"/>
            <w:b/>
            <w:bCs/>
            <w:color w:val="CC0000"/>
            <w:sz w:val="21"/>
            <w:szCs w:val="21"/>
            <w:u w:val="single"/>
            <w:bdr w:val="none" w:sz="0" w:space="0" w:color="auto" w:frame="1"/>
          </w:rPr>
          <w:t>1</w:t>
        </w:r>
      </w:hyperlink>
    </w:p>
    <w:p w14:paraId="17E0FBC2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 xml:space="preserve">Make sure DNS resolution is in </w:t>
      </w:r>
      <w:proofErr w:type="spellStart"/>
      <w:proofErr w:type="gram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lace.This</w:t>
      </w:r>
      <w:proofErr w:type="spellEnd"/>
      <w:proofErr w:type="gram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is needed in case no central DNS server is available:</w:t>
      </w:r>
    </w:p>
    <w:p w14:paraId="2D27037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at 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hosts</w:t>
      </w:r>
    </w:p>
    <w:p w14:paraId="4CBDAD3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103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192.168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.</w:t>
      </w:r>
      <w:hyperlink r:id="rId104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1.97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master</w:t>
      </w:r>
      <w:proofErr w:type="spellEnd"/>
    </w:p>
    <w:p w14:paraId="23AB433E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105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192.168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.</w:t>
      </w:r>
      <w:hyperlink r:id="rId106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1.97</w:t>
        </w:r>
      </w:hyperlink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107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uppetserver.example.com</w:t>
        </w:r>
      </w:hyperlink>
    </w:p>
    <w:p w14:paraId="7C3F6BB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Add puppet repository:</w:t>
      </w:r>
    </w:p>
    <w:p w14:paraId="2813AB7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pm 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Uvh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://yum</w:t>
      </w:r>
      <w:hyperlink r:id="rId108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.puppetlabs.com</w:t>
        </w:r>
      </w:hyperlink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5/puppet5-release-el-7</w:t>
      </w:r>
      <w:hyperlink r:id="rId109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.noarch.rpm</w:t>
        </w:r>
      </w:hyperlink>
    </w:p>
    <w:p w14:paraId="15A69ED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stall Puppet:</w:t>
      </w:r>
    </w:p>
    <w:p w14:paraId="3427B1E9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yum -y install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71E10664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check version:</w:t>
      </w:r>
    </w:p>
    <w:p w14:paraId="60BF26DB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op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bin/puppet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-version</w:t>
      </w:r>
    </w:p>
    <w:p w14:paraId="20429B9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Add Puppet path to Environmental variable:</w:t>
      </w:r>
    </w:p>
    <w:p w14:paraId="3656D4C1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xport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=/op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in:$</w:t>
      </w:r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</w:t>
      </w:r>
    </w:p>
    <w:p w14:paraId="3C2CCA1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ource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~/.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ash_profile</w:t>
      </w:r>
      <w:proofErr w:type="spellEnd"/>
    </w:p>
    <w:p w14:paraId="1D52270E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Alocate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memory:</w:t>
      </w:r>
    </w:p>
    <w:p w14:paraId="73B1153B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6B886DC5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In this example 1GB of RAM is allocated to puppet: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  <w:t>Edit 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sysconfig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puppetserver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br/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Now change the line as below (Replace 1 with number of GBs)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>JAVA_ARGS="-Xms1g -Xmx1g ...."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>#Save and exit.</w:t>
      </w:r>
    </w:p>
    <w:p w14:paraId="6BE809C9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3FCC618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dit </w:t>
      </w: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etc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/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puppetlabs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/puppet/</w:t>
      </w:r>
      <w:proofErr w:type="spellStart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puppet.conf</w:t>
      </w:r>
      <w:proofErr w:type="spellEnd"/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 xml:space="preserve"> (make sure to put here puppet server name resolvable from DNS and from nodes)</w:t>
      </w:r>
    </w:p>
    <w:p w14:paraId="1EC6351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master]</w:t>
      </w:r>
    </w:p>
    <w:p w14:paraId="34F04E6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ns_alt_name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puppetserver.example.com,puppetmaster,puppet" </w:instrTex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1B3D1D">
        <w:rPr>
          <w:rFonts w:ascii="inherit" w:eastAsia="Times New Roman" w:hAnsi="inherit" w:cs="Courier New"/>
          <w:color w:val="CC0000"/>
          <w:sz w:val="20"/>
          <w:szCs w:val="20"/>
          <w:u w:val="single"/>
          <w:bdr w:val="none" w:sz="0" w:space="0" w:color="auto" w:frame="1"/>
        </w:rPr>
        <w:t>puppetserver.example.com,puppetmaster,puppet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</w:p>
    <w:p w14:paraId="01FDDB4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 </w:t>
      </w:r>
    </w:p>
    <w:p w14:paraId="02D31728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main]</w:t>
      </w:r>
    </w:p>
    <w:p w14:paraId="772C088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name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</w:t>
      </w:r>
      <w:hyperlink r:id="rId110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uppetserver.example.com</w:t>
        </w:r>
      </w:hyperlink>
    </w:p>
    <w:p w14:paraId="6F4F762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rver = </w:t>
      </w:r>
      <w:hyperlink r:id="rId111" w:history="1">
        <w:r w:rsidRPr="001B3D1D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puppetserver.example.com</w:t>
        </w:r>
      </w:hyperlink>
    </w:p>
    <w:p w14:paraId="5674B65F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vironment = production</w:t>
      </w:r>
    </w:p>
    <w:p w14:paraId="56852C42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ninterva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5s</w:t>
      </w:r>
    </w:p>
    <w:p w14:paraId="4DFFC055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67826D58" w14:textId="77777777" w:rsidR="001B3D1D" w:rsidRPr="001B3D1D" w:rsidRDefault="001B3D1D" w:rsidP="001B3D1D">
      <w:pPr>
        <w:shd w:val="clear" w:color="auto" w:fill="BCC5C1"/>
        <w:spacing w:before="120" w:after="270" w:line="240" w:lineRule="atLeast"/>
        <w:textAlignment w:val="baseline"/>
        <w:outlineLvl w:val="2"/>
        <w:rPr>
          <w:rFonts w:ascii="Impact" w:eastAsia="Times New Roman" w:hAnsi="Impact" w:cs="Tahoma"/>
          <w:b/>
          <w:bCs/>
          <w:color w:val="CC0000"/>
          <w:sz w:val="45"/>
          <w:szCs w:val="45"/>
        </w:rPr>
      </w:pPr>
      <w:r w:rsidRPr="001B3D1D">
        <w:rPr>
          <w:rFonts w:ascii="Impact" w:eastAsia="Times New Roman" w:hAnsi="Impact" w:cs="Tahoma"/>
          <w:b/>
          <w:bCs/>
          <w:color w:val="CC0000"/>
          <w:sz w:val="45"/>
          <w:szCs w:val="45"/>
        </w:rPr>
        <w:t> </w:t>
      </w:r>
    </w:p>
    <w:p w14:paraId="11A9BB7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Enable/start puppet service</w:t>
      </w:r>
    </w:p>
    <w:p w14:paraId="37896653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tart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2D274A6E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enable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575F345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Open port 8140 if </w:t>
      </w:r>
      <w:proofErr w:type="spellStart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firewalld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 xml:space="preserve"> is running</w:t>
      </w:r>
    </w:p>
    <w:p w14:paraId="7A684B17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rewall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md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-add-port=8140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cp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-permanent</w:t>
      </w:r>
    </w:p>
    <w:p w14:paraId="0E15AEDD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rewall-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md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-reload</w:t>
      </w:r>
    </w:p>
    <w:p w14:paraId="70E21159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2BC084F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Add path to puppet command to VISUDO</w:t>
      </w:r>
    </w:p>
    <w:p w14:paraId="13B98E23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508E941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isudo</w:t>
      </w:r>
      <w:proofErr w:type="spellEnd"/>
    </w:p>
    <w:p w14:paraId="08D49CEA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Defaults    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cure_path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bin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/bin: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us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bin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usr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bin:/opt/</w:t>
      </w:r>
      <w:proofErr w:type="spell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bin</w:t>
      </w:r>
    </w:p>
    <w:p w14:paraId="5F946CF6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5C24FCCC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b/>
          <w:bCs/>
          <w:color w:val="333333"/>
          <w:sz w:val="18"/>
          <w:szCs w:val="18"/>
        </w:rPr>
        <w:t>Disable agent (one time run)</w:t>
      </w:r>
    </w:p>
    <w:p w14:paraId="1202F960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</w:p>
    <w:p w14:paraId="1725947F" w14:textId="77777777" w:rsidR="001B3D1D" w:rsidRPr="001B3D1D" w:rsidRDefault="001B3D1D" w:rsidP="001B3D1D">
      <w:pPr>
        <w:shd w:val="clear" w:color="auto" w:fill="BCC5C1"/>
        <w:spacing w:after="432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inherit" w:eastAsia="Times New Roman" w:hAnsi="inherit" w:cs="Tahoma"/>
          <w:color w:val="333333"/>
          <w:sz w:val="18"/>
          <w:szCs w:val="18"/>
        </w:rPr>
        <w:lastRenderedPageBreak/>
        <w:t>If we want “one time” run (execute some manifest and stop contacting Puppet master, we can configure agent to stop-at the end of manifest file)</w:t>
      </w:r>
    </w:p>
    <w:p w14:paraId="17BE7D98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service </w:t>
      </w:r>
      <w:proofErr w:type="gramStart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 '</w:t>
      </w:r>
      <w:proofErr w:type="gramEnd"/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':</w:t>
      </w:r>
    </w:p>
    <w:p w14:paraId="01E4DF34" w14:textId="77777777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ensure =&gt; 'stopped',</w:t>
      </w:r>
    </w:p>
    <w:p w14:paraId="3B2C3D81" w14:textId="77777777" w:rsid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</w:pP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enable</w:t>
      </w:r>
      <w:r w:rsidRPr="001B3D1D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1B3D1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&gt; 'false',</w:t>
      </w:r>
    </w:p>
    <w:p w14:paraId="3C18DA58" w14:textId="621ADA0E" w:rsidR="001B3D1D" w:rsidRPr="001B3D1D" w:rsidRDefault="001B3D1D" w:rsidP="001B3D1D">
      <w:pPr>
        <w:shd w:val="clear" w:color="auto" w:fill="BCC5C1"/>
        <w:spacing w:after="0" w:line="432" w:lineRule="atLeast"/>
        <w:textAlignment w:val="baseline"/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</w:pPr>
      <w:bookmarkStart w:id="0" w:name="_GoBack"/>
      <w:bookmarkEnd w:id="0"/>
      <w:r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45D81141" w14:textId="77777777" w:rsidR="00E364A4" w:rsidRDefault="001B3D1D"/>
    <w:sectPr w:rsidR="00E36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A2E96"/>
    <w:multiLevelType w:val="multilevel"/>
    <w:tmpl w:val="B700F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YxMTMxNzI0MrdU0lEKTi0uzszPAykwrAUA0AT9VSwAAAA="/>
  </w:docVars>
  <w:rsids>
    <w:rsidRoot w:val="001B3D1D"/>
    <w:rsid w:val="001B3D1D"/>
    <w:rsid w:val="00510BCA"/>
    <w:rsid w:val="007A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17448"/>
  <w15:chartTrackingRefBased/>
  <w15:docId w15:val="{2E8C3A87-C2A5-4C8C-9676-20CA561BC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B3D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B3D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B3D1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D1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B3D1D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B3D1D"/>
    <w:rPr>
      <w:rFonts w:ascii="Times New Roman" w:eastAsia="Times New Roman" w:hAnsi="Times New Roman" w:cs="Times New Roman"/>
      <w:b/>
      <w:bCs/>
      <w:sz w:val="27"/>
      <w:szCs w:val="27"/>
    </w:rPr>
  </w:style>
  <w:style w:type="numbering" w:customStyle="1" w:styleId="NoList1">
    <w:name w:val="No List1"/>
    <w:next w:val="NoList"/>
    <w:uiPriority w:val="99"/>
    <w:semiHidden/>
    <w:unhideWhenUsed/>
    <w:rsid w:val="001B3D1D"/>
  </w:style>
  <w:style w:type="paragraph" w:customStyle="1" w:styleId="msonormal0">
    <w:name w:val="msonormal"/>
    <w:basedOn w:val="Normal"/>
    <w:rsid w:val="001B3D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B3D1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3D1D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1B3D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3D1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B3D1D"/>
    <w:rPr>
      <w:rFonts w:ascii="Courier New" w:eastAsia="Times New Roman" w:hAnsi="Courier New" w:cs="Courier New"/>
      <w:sz w:val="20"/>
      <w:szCs w:val="20"/>
    </w:rPr>
  </w:style>
  <w:style w:type="character" w:customStyle="1" w:styleId="skimlinks-unlinked">
    <w:name w:val="skimlinks-unlinked"/>
    <w:basedOn w:val="DefaultParagraphFont"/>
    <w:rsid w:val="001B3D1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3D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3D1D"/>
    <w:rPr>
      <w:rFonts w:ascii="Courier New" w:eastAsia="Times New Roman" w:hAnsi="Courier New" w:cs="Courier New"/>
      <w:sz w:val="20"/>
      <w:szCs w:val="20"/>
    </w:rPr>
  </w:style>
  <w:style w:type="paragraph" w:customStyle="1" w:styleId="inline-ad-slot">
    <w:name w:val="inline-ad-slot"/>
    <w:basedOn w:val="Normal"/>
    <w:rsid w:val="001B3D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a-controlscomplain-btn">
    <w:name w:val="ata-controls__complain-btn"/>
    <w:basedOn w:val="DefaultParagraphFont"/>
    <w:rsid w:val="001B3D1D"/>
  </w:style>
  <w:style w:type="character" w:customStyle="1" w:styleId="wpa-about">
    <w:name w:val="wpa-about"/>
    <w:basedOn w:val="DefaultParagraphFont"/>
    <w:rsid w:val="001B3D1D"/>
  </w:style>
  <w:style w:type="character" w:customStyle="1" w:styleId="line">
    <w:name w:val="line"/>
    <w:basedOn w:val="DefaultParagraphFont"/>
    <w:rsid w:val="001B3D1D"/>
  </w:style>
  <w:style w:type="character" w:customStyle="1" w:styleId="err">
    <w:name w:val="err"/>
    <w:basedOn w:val="DefaultParagraphFont"/>
    <w:rsid w:val="001B3D1D"/>
  </w:style>
  <w:style w:type="character" w:customStyle="1" w:styleId="p">
    <w:name w:val="p"/>
    <w:basedOn w:val="DefaultParagraphFont"/>
    <w:rsid w:val="001B3D1D"/>
  </w:style>
  <w:style w:type="character" w:customStyle="1" w:styleId="pun">
    <w:name w:val="pun"/>
    <w:basedOn w:val="DefaultParagraphFont"/>
    <w:rsid w:val="001B3D1D"/>
  </w:style>
  <w:style w:type="character" w:customStyle="1" w:styleId="pln">
    <w:name w:val="pln"/>
    <w:basedOn w:val="DefaultParagraphFont"/>
    <w:rsid w:val="001B3D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8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747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405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357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86236">
                  <w:marLeft w:val="0"/>
                  <w:marRight w:val="75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27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56534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01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56070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578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24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433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837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022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9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9273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2314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1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504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9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671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824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9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41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7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3076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685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99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22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5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91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96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08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9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19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29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28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7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757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3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773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425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008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2463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416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7474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9019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3009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7587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7049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3790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348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0117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1827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599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0907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8327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835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5465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460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4793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2994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157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8610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9801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0595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2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6843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62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07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905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47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5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65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26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54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004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465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1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297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735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1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87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86489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10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87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1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49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99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1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89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587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807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989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4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039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918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573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978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5916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1473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6501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653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7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67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1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66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33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36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2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71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8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92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60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13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65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33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61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7999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705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1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5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3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543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eekdudes.wordpress.com/category/puppet/" TargetMode="External"/><Relationship Id="rId21" Type="http://schemas.openxmlformats.org/officeDocument/2006/relationships/hyperlink" Target="https://geekdudes.wordpress.com/category/puppet/" TargetMode="External"/><Relationship Id="rId42" Type="http://schemas.openxmlformats.org/officeDocument/2006/relationships/hyperlink" Target="https://geekdudes.wordpress.com/category/puppet/" TargetMode="External"/><Relationship Id="rId47" Type="http://schemas.openxmlformats.org/officeDocument/2006/relationships/hyperlink" Target="https://geekdudes.wordpress.com/2018/04/30/committing-files-to-git-windows/" TargetMode="External"/><Relationship Id="rId63" Type="http://schemas.openxmlformats.org/officeDocument/2006/relationships/hyperlink" Target="https://docs.corp.hentsu.com/display/ENG/public_key.pkcs7.pem" TargetMode="External"/><Relationship Id="rId68" Type="http://schemas.openxmlformats.org/officeDocument/2006/relationships/image" Target="media/image17.png"/><Relationship Id="rId84" Type="http://schemas.openxmlformats.org/officeDocument/2006/relationships/hyperlink" Target="https://geekdudes.wordpress.com/2018/11/01/puppet-master-installation-on-centos-7/" TargetMode="External"/><Relationship Id="rId89" Type="http://schemas.openxmlformats.org/officeDocument/2006/relationships/hyperlink" Target="https://docs.corp.hentsu.com/display/ENG/puppet-agent-5.0.0-x64.msi" TargetMode="External"/><Relationship Id="rId1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eekdudes.wordpress.com/2018/11/22/puppet-load-balancing/" TargetMode="External"/><Relationship Id="rId29" Type="http://schemas.openxmlformats.org/officeDocument/2006/relationships/hyperlink" Target="https://geekdudes.wordpress.com/2018/11/01/installing-domain-controller-using-puppet/" TargetMode="External"/><Relationship Id="rId107" Type="http://schemas.openxmlformats.org/officeDocument/2006/relationships/hyperlink" Target="https://docs.corp.hentsu.com/display/ENG/puppetserver.example.com" TargetMode="External"/><Relationship Id="rId11" Type="http://schemas.openxmlformats.org/officeDocument/2006/relationships/hyperlink" Target="https://puppetdb.example.com:8081/" TargetMode="External"/><Relationship Id="rId24" Type="http://schemas.openxmlformats.org/officeDocument/2006/relationships/hyperlink" Target="https://geekdudes.wordpress.com/2018/11/01/installing-domain-controller-using-puppet/" TargetMode="External"/><Relationship Id="rId32" Type="http://schemas.openxmlformats.org/officeDocument/2006/relationships/hyperlink" Target="https://geekdudes.wordpress.com/category/windows-server/" TargetMode="External"/><Relationship Id="rId37" Type="http://schemas.openxmlformats.org/officeDocument/2006/relationships/hyperlink" Target="https://geekdudes.wordpress.com/category/puppet/" TargetMode="External"/><Relationship Id="rId40" Type="http://schemas.openxmlformats.org/officeDocument/2006/relationships/hyperlink" Target="https://geekdudes.wordpress.com/2018/11/02/opsworks-for-puppet-enterprise-installation/" TargetMode="External"/><Relationship Id="rId45" Type="http://schemas.openxmlformats.org/officeDocument/2006/relationships/image" Target="media/image7.png"/><Relationship Id="rId53" Type="http://schemas.openxmlformats.org/officeDocument/2006/relationships/image" Target="media/image13.png"/><Relationship Id="rId58" Type="http://schemas.openxmlformats.org/officeDocument/2006/relationships/image" Target="media/image15.png"/><Relationship Id="rId66" Type="http://schemas.openxmlformats.org/officeDocument/2006/relationships/hyperlink" Target="https://docs.corp.hentsu.com/display/ENG/public_key.pkcs7.pem" TargetMode="External"/><Relationship Id="rId74" Type="http://schemas.openxmlformats.org/officeDocument/2006/relationships/hyperlink" Target="https://docs.corp.hentsu.com/display/ENG/ad.contoso.com'," TargetMode="External"/><Relationship Id="rId79" Type="http://schemas.openxmlformats.org/officeDocument/2006/relationships/hyperlink" Target="https://docs.corp.hentsu.com/display/ENG/ad.contoso.com'," TargetMode="External"/><Relationship Id="rId87" Type="http://schemas.openxmlformats.org/officeDocument/2006/relationships/hyperlink" Target="https://downloads.puppetlabs.com/windows/puppet5/" TargetMode="External"/><Relationship Id="rId102" Type="http://schemas.openxmlformats.org/officeDocument/2006/relationships/hyperlink" Target="https://geekdudes.wordpress.com/2018/11/01/puppet-master-installation-on-centos-7/" TargetMode="External"/><Relationship Id="rId110" Type="http://schemas.openxmlformats.org/officeDocument/2006/relationships/hyperlink" Target="https://docs.corp.hentsu.com/display/ENG/puppetserver.example.com" TargetMode="External"/><Relationship Id="rId5" Type="http://schemas.openxmlformats.org/officeDocument/2006/relationships/hyperlink" Target="https://geekdudes.wordpress.com/category/linux/" TargetMode="External"/><Relationship Id="rId61" Type="http://schemas.openxmlformats.org/officeDocument/2006/relationships/hyperlink" Target="https://geekdudes.wordpress.com/category/windows-server/" TargetMode="External"/><Relationship Id="rId82" Type="http://schemas.openxmlformats.org/officeDocument/2006/relationships/hyperlink" Target="https://geekdudes.wordpress.com/category/windows-server/" TargetMode="External"/><Relationship Id="rId90" Type="http://schemas.openxmlformats.org/officeDocument/2006/relationships/hyperlink" Target="https://docs.corp.hentsu.com/display/ENG/puppetserver.example.com" TargetMode="External"/><Relationship Id="rId95" Type="http://schemas.openxmlformats.org/officeDocument/2006/relationships/image" Target="media/image21.png"/><Relationship Id="rId19" Type="http://schemas.openxmlformats.org/officeDocument/2006/relationships/image" Target="media/image4.png"/><Relationship Id="rId14" Type="http://schemas.openxmlformats.org/officeDocument/2006/relationships/hyperlink" Target="https://geekdudes.wordpress.com/category/linux/" TargetMode="External"/><Relationship Id="rId22" Type="http://schemas.openxmlformats.org/officeDocument/2006/relationships/hyperlink" Target="https://geekdudes.wordpress.com/category/windows-server/" TargetMode="External"/><Relationship Id="rId27" Type="http://schemas.openxmlformats.org/officeDocument/2006/relationships/hyperlink" Target="https://geekdudes.wordpress.com/category/windows-server/" TargetMode="External"/><Relationship Id="rId30" Type="http://schemas.openxmlformats.org/officeDocument/2006/relationships/hyperlink" Target="https://geekdudes.wordpress.com/2018/11/13/configuring-ad-sites-and-subnets-using-puppet/" TargetMode="External"/><Relationship Id="rId35" Type="http://schemas.openxmlformats.org/officeDocument/2006/relationships/hyperlink" Target="https://geekdudes.wordpress.com/2018/11/12/auto-signing-certificates-for-puppet-agent/" TargetMode="External"/><Relationship Id="rId43" Type="http://schemas.openxmlformats.org/officeDocument/2006/relationships/hyperlink" Target="https://geekdudes.wordpress.com/2018/11/02/opsworks-for-puppet-enterprise-installation/" TargetMode="External"/><Relationship Id="rId48" Type="http://schemas.openxmlformats.org/officeDocument/2006/relationships/image" Target="media/image9.png"/><Relationship Id="rId56" Type="http://schemas.openxmlformats.org/officeDocument/2006/relationships/hyperlink" Target="https://docs.corp.hentsu.com/display/ENG/my-puppet-f828fjqk0aguroxq.eu-west-1.opsworks-cm.io" TargetMode="External"/><Relationship Id="rId64" Type="http://schemas.openxmlformats.org/officeDocument/2006/relationships/hyperlink" Target="https://docs.corp.hentsu.com/display/ENG/private_key.pkcs7.pem" TargetMode="External"/><Relationship Id="rId69" Type="http://schemas.openxmlformats.org/officeDocument/2006/relationships/hyperlink" Target="https://docs.corp.hentsu.com/display/ENG/public_key.pkcs7.pem" TargetMode="External"/><Relationship Id="rId77" Type="http://schemas.openxmlformats.org/officeDocument/2006/relationships/hyperlink" Target="https://docs.corp.hentsu.com/display/ENG/ad.contoso.com'," TargetMode="External"/><Relationship Id="rId100" Type="http://schemas.openxmlformats.org/officeDocument/2006/relationships/hyperlink" Target="https://geekdudes.wordpress.com/category/linux/" TargetMode="External"/><Relationship Id="rId105" Type="http://schemas.openxmlformats.org/officeDocument/2006/relationships/hyperlink" Target="https://docs.corp.hentsu.com/display/ENG/192.168" TargetMode="External"/><Relationship Id="rId113" Type="http://schemas.openxmlformats.org/officeDocument/2006/relationships/theme" Target="theme/theme1.xml"/><Relationship Id="rId8" Type="http://schemas.openxmlformats.org/officeDocument/2006/relationships/hyperlink" Target="https://download.postgresql.org/pub/repos/yum/11/redhat/rhel-7-x86_64/pgdg-centos11-11-2.noarch.rpm" TargetMode="External"/><Relationship Id="rId51" Type="http://schemas.openxmlformats.org/officeDocument/2006/relationships/hyperlink" Target="https://18.202.96.126/" TargetMode="External"/><Relationship Id="rId72" Type="http://schemas.openxmlformats.org/officeDocument/2006/relationships/hyperlink" Target="https://docs.corp.hentsu.com/display/ENG/.pkcs7.pem" TargetMode="External"/><Relationship Id="rId80" Type="http://schemas.openxmlformats.org/officeDocument/2006/relationships/hyperlink" Target="https://geekdudes.wordpress.com/2018/11/01/install-puppet-agent-on-windows/" TargetMode="External"/><Relationship Id="rId85" Type="http://schemas.openxmlformats.org/officeDocument/2006/relationships/hyperlink" Target="https://docs.corp.hentsu.com/display/ENG/192.168.1.97" TargetMode="External"/><Relationship Id="rId93" Type="http://schemas.openxmlformats.org/officeDocument/2006/relationships/hyperlink" Target="https://docs.corp.hentsu.com/display/ENG/windows.example.com" TargetMode="External"/><Relationship Id="rId98" Type="http://schemas.openxmlformats.org/officeDocument/2006/relationships/hyperlink" Target="https://docs.corp.hentsu.com/display/ENG/windows.example.com'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3.png"/><Relationship Id="rId25" Type="http://schemas.openxmlformats.org/officeDocument/2006/relationships/hyperlink" Target="https://geekdudes.wordpress.com/2018/11/14/configuring-replica-domain-controller-using-puppet/" TargetMode="External"/><Relationship Id="rId33" Type="http://schemas.openxmlformats.org/officeDocument/2006/relationships/hyperlink" Target="https://geekdudes.wordpress.com/2018/11/13/configuring-ad-sites-and-subnets-using-puppet/" TargetMode="External"/><Relationship Id="rId38" Type="http://schemas.openxmlformats.org/officeDocument/2006/relationships/hyperlink" Target="https://geekdudes.wordpress.com/2018/11/12/auto-signing-certificates-for-puppet-agent/" TargetMode="External"/><Relationship Id="rId46" Type="http://schemas.openxmlformats.org/officeDocument/2006/relationships/image" Target="media/image8.png"/><Relationship Id="rId59" Type="http://schemas.openxmlformats.org/officeDocument/2006/relationships/hyperlink" Target="https://geekdudes.wordpress.com/2018/11/01/installing-domain-controller-using-puppet/" TargetMode="External"/><Relationship Id="rId67" Type="http://schemas.openxmlformats.org/officeDocument/2006/relationships/hyperlink" Target="https://docs.corp.hentsu.com/display/ENG/private_key.pkcs7.pem" TargetMode="External"/><Relationship Id="rId103" Type="http://schemas.openxmlformats.org/officeDocument/2006/relationships/hyperlink" Target="https://docs.corp.hentsu.com/display/ENG/192.168" TargetMode="External"/><Relationship Id="rId108" Type="http://schemas.openxmlformats.org/officeDocument/2006/relationships/hyperlink" Target="https://docs.corp.hentsu.com/display/ENG/.puppetlabs.com" TargetMode="External"/><Relationship Id="rId20" Type="http://schemas.openxmlformats.org/officeDocument/2006/relationships/hyperlink" Target="https://geekdudes.wordpress.com/2018/11/15/puppet-join-machine-to-the-windows-ad-domain/" TargetMode="External"/><Relationship Id="rId41" Type="http://schemas.openxmlformats.org/officeDocument/2006/relationships/hyperlink" Target="https://geekdudes.wordpress.com/category/amazon-web-services-aws/" TargetMode="External"/><Relationship Id="rId54" Type="http://schemas.openxmlformats.org/officeDocument/2006/relationships/image" Target="media/image14.png"/><Relationship Id="rId62" Type="http://schemas.openxmlformats.org/officeDocument/2006/relationships/hyperlink" Target="https://geekdudes.wordpress.com/2018/11/01/installing-domain-controller-using-puppet/" TargetMode="External"/><Relationship Id="rId70" Type="http://schemas.openxmlformats.org/officeDocument/2006/relationships/hyperlink" Target="https://docs.corp.hentsu.com/display/ENG/private_key.pkcs7.pem" TargetMode="External"/><Relationship Id="rId75" Type="http://schemas.openxmlformats.org/officeDocument/2006/relationships/hyperlink" Target="https://docs.corp.hentsu.com/display/ENG/ad.contoso.com'," TargetMode="External"/><Relationship Id="rId83" Type="http://schemas.openxmlformats.org/officeDocument/2006/relationships/hyperlink" Target="https://geekdudes.wordpress.com/2018/11/01/install-puppet-agent-on-windows/" TargetMode="External"/><Relationship Id="rId88" Type="http://schemas.openxmlformats.org/officeDocument/2006/relationships/image" Target="media/image18.png"/><Relationship Id="rId91" Type="http://schemas.openxmlformats.org/officeDocument/2006/relationships/hyperlink" Target="https://docs.corp.hentsu.com/display/ENG/windows.example.com" TargetMode="External"/><Relationship Id="rId96" Type="http://schemas.openxmlformats.org/officeDocument/2006/relationships/image" Target="media/image22.png"/><Relationship Id="rId111" Type="http://schemas.openxmlformats.org/officeDocument/2006/relationships/hyperlink" Target="https://docs.corp.hentsu.com/display/ENG/puppetserver.example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eekdudes.wordpress.com/category/puppet/" TargetMode="External"/><Relationship Id="rId15" Type="http://schemas.openxmlformats.org/officeDocument/2006/relationships/hyperlink" Target="https://geekdudes.wordpress.com/category/puppet/" TargetMode="External"/><Relationship Id="rId23" Type="http://schemas.openxmlformats.org/officeDocument/2006/relationships/hyperlink" Target="https://geekdudes.wordpress.com/2018/11/15/puppet-join-machine-to-the-windows-ad-domain/" TargetMode="External"/><Relationship Id="rId28" Type="http://schemas.openxmlformats.org/officeDocument/2006/relationships/hyperlink" Target="https://geekdudes.wordpress.com/2018/11/14/configuring-replica-domain-controller-using-puppet/" TargetMode="External"/><Relationship Id="rId36" Type="http://schemas.openxmlformats.org/officeDocument/2006/relationships/hyperlink" Target="https://geekdudes.wordpress.com/category/linux/" TargetMode="External"/><Relationship Id="rId49" Type="http://schemas.openxmlformats.org/officeDocument/2006/relationships/image" Target="media/image10.png"/><Relationship Id="rId57" Type="http://schemas.openxmlformats.org/officeDocument/2006/relationships/hyperlink" Target="https://docs.corp.hentsu.com/display/ENG/windows.example.com" TargetMode="External"/><Relationship Id="rId106" Type="http://schemas.openxmlformats.org/officeDocument/2006/relationships/hyperlink" Target="https://docs.corp.hentsu.com/display/ENG/1.97" TargetMode="External"/><Relationship Id="rId10" Type="http://schemas.openxmlformats.org/officeDocument/2006/relationships/hyperlink" Target="https://yum.puppetlabs.com/puppet5/puppet5-release-el-7.noarch.rpm" TargetMode="External"/><Relationship Id="rId31" Type="http://schemas.openxmlformats.org/officeDocument/2006/relationships/hyperlink" Target="https://geekdudes.wordpress.com/category/puppet/" TargetMode="External"/><Relationship Id="rId44" Type="http://schemas.openxmlformats.org/officeDocument/2006/relationships/image" Target="media/image6.png"/><Relationship Id="rId52" Type="http://schemas.openxmlformats.org/officeDocument/2006/relationships/image" Target="media/image12.png"/><Relationship Id="rId60" Type="http://schemas.openxmlformats.org/officeDocument/2006/relationships/hyperlink" Target="https://geekdudes.wordpress.com/category/puppet/" TargetMode="External"/><Relationship Id="rId65" Type="http://schemas.openxmlformats.org/officeDocument/2006/relationships/image" Target="media/image16.png"/><Relationship Id="rId73" Type="http://schemas.openxmlformats.org/officeDocument/2006/relationships/hyperlink" Target="https://docs.corp.hentsu.com/display/ENG/windows.example.com" TargetMode="External"/><Relationship Id="rId78" Type="http://schemas.openxmlformats.org/officeDocument/2006/relationships/hyperlink" Target="https://docs.corp.hentsu.com/display/ENG/ad.contoso.com'," TargetMode="External"/><Relationship Id="rId81" Type="http://schemas.openxmlformats.org/officeDocument/2006/relationships/hyperlink" Target="https://geekdudes.wordpress.com/category/puppet/" TargetMode="External"/><Relationship Id="rId86" Type="http://schemas.openxmlformats.org/officeDocument/2006/relationships/hyperlink" Target="https://docs.corp.hentsu.com/display/ENG/puppetserver.example.com" TargetMode="External"/><Relationship Id="rId94" Type="http://schemas.openxmlformats.org/officeDocument/2006/relationships/image" Target="media/image20.png"/><Relationship Id="rId99" Type="http://schemas.openxmlformats.org/officeDocument/2006/relationships/hyperlink" Target="https://geekdudes.wordpress.com/2018/11/01/puppet-master-installation-on-centos-7/" TargetMode="External"/><Relationship Id="rId101" Type="http://schemas.openxmlformats.org/officeDocument/2006/relationships/hyperlink" Target="https://geekdudes.wordpress.com/category/puppet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3" Type="http://schemas.openxmlformats.org/officeDocument/2006/relationships/hyperlink" Target="https://geekdudes.wordpress.com/2018/11/22/puppet-load-balancing/" TargetMode="External"/><Relationship Id="rId18" Type="http://schemas.openxmlformats.org/officeDocument/2006/relationships/hyperlink" Target="https://yum.puppetlabs.com/puppet5/puppet5-release-el-7.noarch.rpm" TargetMode="External"/><Relationship Id="rId39" Type="http://schemas.openxmlformats.org/officeDocument/2006/relationships/image" Target="media/image5.png"/><Relationship Id="rId109" Type="http://schemas.openxmlformats.org/officeDocument/2006/relationships/hyperlink" Target="https://docs.corp.hentsu.com/display/ENG/.noarch.rpm" TargetMode="External"/><Relationship Id="rId34" Type="http://schemas.openxmlformats.org/officeDocument/2006/relationships/hyperlink" Target="http://activedirectoryfaq.com/2016/02/create-active-directory-sites-with-powershell/" TargetMode="External"/><Relationship Id="rId50" Type="http://schemas.openxmlformats.org/officeDocument/2006/relationships/image" Target="media/image11.png"/><Relationship Id="rId55" Type="http://schemas.openxmlformats.org/officeDocument/2006/relationships/hyperlink" Target="https://docs.corp.hentsu.com/display/ENG/puppet-agent-x64.msi" TargetMode="External"/><Relationship Id="rId76" Type="http://schemas.openxmlformats.org/officeDocument/2006/relationships/hyperlink" Target="https://docs.corp.hentsu.com/display/ENG/ad.contoso.com'," TargetMode="External"/><Relationship Id="rId97" Type="http://schemas.openxmlformats.org/officeDocument/2006/relationships/hyperlink" Target="https://docs.corp.hentsu.com/display/ENG/4.5.0" TargetMode="External"/><Relationship Id="rId104" Type="http://schemas.openxmlformats.org/officeDocument/2006/relationships/hyperlink" Target="https://docs.corp.hentsu.com/display/ENG/1.97" TargetMode="External"/><Relationship Id="rId7" Type="http://schemas.openxmlformats.org/officeDocument/2006/relationships/hyperlink" Target="https://geekdudes.wordpress.com/2018/11/23/installing-and-configuring-puppetdb-on-centos7/" TargetMode="External"/><Relationship Id="rId71" Type="http://schemas.openxmlformats.org/officeDocument/2006/relationships/hyperlink" Target="https://docs.corp.hentsu.com/display/ENG/.pkcs7.pem" TargetMode="External"/><Relationship Id="rId9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8</Pages>
  <Words>5742</Words>
  <Characters>32731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30:00Z</dcterms:created>
  <dcterms:modified xsi:type="dcterms:W3CDTF">2019-06-12T14:33:00Z</dcterms:modified>
</cp:coreProperties>
</file>